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151B1" w14:textId="7B12C2FF" w:rsidR="00977EDA" w:rsidRPr="00E64008" w:rsidRDefault="00024C34" w:rsidP="00977ED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pplementary material</w:t>
      </w:r>
    </w:p>
    <w:p w14:paraId="4B108FAB" w14:textId="1E27074A" w:rsidR="0002393D" w:rsidRPr="003E5619" w:rsidRDefault="0002393D" w:rsidP="0002393D">
      <w:pPr>
        <w:rPr>
          <w:rFonts w:ascii="Times New Roman" w:hAnsi="Times New Roman" w:cs="Times New Roman"/>
          <w:b/>
          <w:sz w:val="24"/>
          <w:szCs w:val="24"/>
        </w:rPr>
      </w:pPr>
      <w:r w:rsidRPr="00C50AF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C50AFD">
        <w:rPr>
          <w:rFonts w:ascii="Times New Roman" w:hAnsi="Times New Roman" w:cs="Times New Roman"/>
          <w:b/>
          <w:sz w:val="24"/>
          <w:szCs w:val="24"/>
        </w:rPr>
        <w:t>: Results from the multivariate Probit model (without spatially mediated peer effects)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530"/>
        <w:gridCol w:w="1620"/>
      </w:tblGrid>
      <w:tr w:rsidR="0002393D" w:rsidRPr="003E5619" w14:paraId="28D3CCDB" w14:textId="77777777" w:rsidTr="00DA4CEF">
        <w:trPr>
          <w:trHeight w:val="262"/>
        </w:trPr>
        <w:tc>
          <w:tcPr>
            <w:tcW w:w="5035" w:type="dxa"/>
          </w:tcPr>
          <w:p w14:paraId="556481F0" w14:textId="77777777" w:rsidR="0002393D" w:rsidRPr="003E5619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620" w:type="dxa"/>
          </w:tcPr>
          <w:p w14:paraId="0BD9C6D5" w14:textId="77777777" w:rsidR="0002393D" w:rsidRPr="003E5619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3CAD8969" w14:textId="77777777" w:rsidR="0002393D" w:rsidRPr="003E5619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87D452D" w14:textId="77777777" w:rsidR="0002393D" w:rsidRPr="003E5619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2393D" w:rsidRPr="003E5619" w14:paraId="66533DE8" w14:textId="77777777" w:rsidTr="00DA4CEF">
        <w:trPr>
          <w:trHeight w:val="262"/>
        </w:trPr>
        <w:tc>
          <w:tcPr>
            <w:tcW w:w="5035" w:type="dxa"/>
          </w:tcPr>
          <w:p w14:paraId="6066AA8C" w14:textId="77777777" w:rsidR="0002393D" w:rsidRPr="003E5619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5DA9B784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b/>
                <w:sz w:val="24"/>
                <w:szCs w:val="24"/>
              </w:rPr>
              <w:t>Conservation til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530" w:type="dxa"/>
          </w:tcPr>
          <w:p w14:paraId="52F22A0E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b/>
                <w:sz w:val="24"/>
                <w:szCs w:val="24"/>
              </w:rPr>
              <w:t>Cover crops</w:t>
            </w:r>
          </w:p>
        </w:tc>
        <w:tc>
          <w:tcPr>
            <w:tcW w:w="1620" w:type="dxa"/>
          </w:tcPr>
          <w:p w14:paraId="2F44328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b/>
                <w:sz w:val="24"/>
                <w:szCs w:val="24"/>
              </w:rPr>
              <w:t>Diverse crop rotation</w:t>
            </w:r>
          </w:p>
        </w:tc>
      </w:tr>
      <w:tr w:rsidR="0002393D" w:rsidRPr="003E5619" w14:paraId="034E5530" w14:textId="77777777" w:rsidTr="00DA4CEF">
        <w:trPr>
          <w:trHeight w:val="522"/>
        </w:trPr>
        <w:tc>
          <w:tcPr>
            <w:tcW w:w="5035" w:type="dxa"/>
          </w:tcPr>
          <w:p w14:paraId="227AD775" w14:textId="77777777" w:rsidR="0002393D" w:rsidRPr="003E5619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i/>
                <w:sz w:val="24"/>
                <w:szCs w:val="24"/>
              </w:rPr>
              <w:t>Location variables</w:t>
            </w:r>
          </w:p>
        </w:tc>
        <w:tc>
          <w:tcPr>
            <w:tcW w:w="1620" w:type="dxa"/>
          </w:tcPr>
          <w:p w14:paraId="5DA865BD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2053F361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530" w:type="dxa"/>
          </w:tcPr>
          <w:p w14:paraId="4FACA36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2D05BE73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50680A4F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42604BF2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</w:tr>
      <w:tr w:rsidR="0002393D" w:rsidRPr="003E5619" w14:paraId="3D10C768" w14:textId="77777777" w:rsidTr="00DA4CEF">
        <w:trPr>
          <w:trHeight w:val="575"/>
        </w:trPr>
        <w:tc>
          <w:tcPr>
            <w:tcW w:w="5035" w:type="dxa"/>
          </w:tcPr>
          <w:p w14:paraId="6F26D6D8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rop district 30</w:t>
            </w:r>
          </w:p>
        </w:tc>
        <w:tc>
          <w:tcPr>
            <w:tcW w:w="1620" w:type="dxa"/>
          </w:tcPr>
          <w:p w14:paraId="400D1674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29**</w:t>
            </w:r>
          </w:p>
          <w:p w14:paraId="512345F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9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51400F2A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10</w:t>
            </w:r>
          </w:p>
          <w:p w14:paraId="21929075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0EBC95F3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24</w:t>
            </w:r>
          </w:p>
          <w:p w14:paraId="73D13CA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655044C3" w14:textId="77777777" w:rsidTr="00DA4CEF">
        <w:trPr>
          <w:trHeight w:val="522"/>
        </w:trPr>
        <w:tc>
          <w:tcPr>
            <w:tcW w:w="5035" w:type="dxa"/>
          </w:tcPr>
          <w:p w14:paraId="47BEBA9F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rop district 50</w:t>
            </w:r>
          </w:p>
        </w:tc>
        <w:tc>
          <w:tcPr>
            <w:tcW w:w="1620" w:type="dxa"/>
          </w:tcPr>
          <w:p w14:paraId="7B0A376E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68</w:t>
            </w:r>
          </w:p>
          <w:p w14:paraId="51FD76B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03C018C9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7</w:t>
            </w:r>
          </w:p>
          <w:p w14:paraId="7B83836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7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7F53E81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5</w:t>
            </w:r>
          </w:p>
          <w:p w14:paraId="50FBC20D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9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106B19D8" w14:textId="77777777" w:rsidTr="00DA4CEF">
        <w:trPr>
          <w:trHeight w:val="522"/>
        </w:trPr>
        <w:tc>
          <w:tcPr>
            <w:tcW w:w="5035" w:type="dxa"/>
          </w:tcPr>
          <w:p w14:paraId="536AD716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rop district 60</w:t>
            </w:r>
          </w:p>
        </w:tc>
        <w:tc>
          <w:tcPr>
            <w:tcW w:w="1620" w:type="dxa"/>
          </w:tcPr>
          <w:p w14:paraId="44CA568F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925***</w:t>
            </w:r>
          </w:p>
          <w:p w14:paraId="2167978C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1E2DA96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6</w:t>
            </w:r>
          </w:p>
          <w:p w14:paraId="58C8C29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28DCE89A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56</w:t>
            </w:r>
          </w:p>
          <w:p w14:paraId="3DD4311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4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3B5DE0C7" w14:textId="77777777" w:rsidTr="00DA4CEF">
        <w:trPr>
          <w:trHeight w:val="522"/>
        </w:trPr>
        <w:tc>
          <w:tcPr>
            <w:tcW w:w="5035" w:type="dxa"/>
          </w:tcPr>
          <w:p w14:paraId="77CB1D93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rop district 90</w:t>
            </w:r>
          </w:p>
        </w:tc>
        <w:tc>
          <w:tcPr>
            <w:tcW w:w="1620" w:type="dxa"/>
          </w:tcPr>
          <w:p w14:paraId="463A93C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005***</w:t>
            </w:r>
          </w:p>
          <w:p w14:paraId="5043169F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9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38C7C4DA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  <w:p w14:paraId="62D7B90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08E25FF2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99</w:t>
            </w:r>
          </w:p>
          <w:p w14:paraId="6F8779F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4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42740625" w14:textId="77777777" w:rsidTr="00DA4CEF">
        <w:trPr>
          <w:trHeight w:val="522"/>
        </w:trPr>
        <w:tc>
          <w:tcPr>
            <w:tcW w:w="5035" w:type="dxa"/>
          </w:tcPr>
          <w:p w14:paraId="1B84FE0C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Distance to the nearest ethanol plant (miles)</w:t>
            </w:r>
          </w:p>
        </w:tc>
        <w:tc>
          <w:tcPr>
            <w:tcW w:w="1620" w:type="dxa"/>
          </w:tcPr>
          <w:p w14:paraId="5812DE56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6E86A1F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D3C222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9**</w:t>
            </w:r>
          </w:p>
          <w:p w14:paraId="06F6BB1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)</w:t>
            </w:r>
          </w:p>
        </w:tc>
      </w:tr>
      <w:tr w:rsidR="0002393D" w:rsidRPr="003E5619" w14:paraId="5FE3BA5E" w14:textId="77777777" w:rsidTr="00DA4CEF">
        <w:trPr>
          <w:trHeight w:val="522"/>
        </w:trPr>
        <w:tc>
          <w:tcPr>
            <w:tcW w:w="5035" w:type="dxa"/>
          </w:tcPr>
          <w:p w14:paraId="781C9A65" w14:textId="77777777" w:rsidR="0002393D" w:rsidRPr="003E5619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i/>
                <w:sz w:val="24"/>
                <w:szCs w:val="24"/>
              </w:rPr>
              <w:t>Other control variables</w:t>
            </w:r>
          </w:p>
        </w:tc>
        <w:tc>
          <w:tcPr>
            <w:tcW w:w="1620" w:type="dxa"/>
          </w:tcPr>
          <w:p w14:paraId="7C5C168A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3D9A41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F78FF36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3E5619" w14:paraId="7BC8C817" w14:textId="77777777" w:rsidTr="00DA4CEF">
        <w:trPr>
          <w:trHeight w:val="522"/>
        </w:trPr>
        <w:tc>
          <w:tcPr>
            <w:tcW w:w="5035" w:type="dxa"/>
          </w:tcPr>
          <w:p w14:paraId="3E719CD0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620" w:type="dxa"/>
          </w:tcPr>
          <w:p w14:paraId="2799AA49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13***</w:t>
            </w:r>
          </w:p>
          <w:p w14:paraId="4D267A6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58319621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8*</w:t>
            </w:r>
          </w:p>
          <w:p w14:paraId="0159675A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5DDEA8BB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  <w:p w14:paraId="41FC014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7D58795E" w14:textId="77777777" w:rsidTr="00DA4CEF">
        <w:trPr>
          <w:trHeight w:val="526"/>
        </w:trPr>
        <w:tc>
          <w:tcPr>
            <w:tcW w:w="5035" w:type="dxa"/>
          </w:tcPr>
          <w:p w14:paraId="60B1245F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College education dummy</w:t>
            </w:r>
          </w:p>
        </w:tc>
        <w:tc>
          <w:tcPr>
            <w:tcW w:w="1620" w:type="dxa"/>
          </w:tcPr>
          <w:p w14:paraId="06CD40D5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55*</w:t>
            </w:r>
          </w:p>
          <w:p w14:paraId="0B3CE993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3AD956BD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33</w:t>
            </w:r>
          </w:p>
          <w:p w14:paraId="3EE15C3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669A7ADF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77</w:t>
            </w:r>
          </w:p>
          <w:p w14:paraId="4F68AA42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5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0E8D4B32" w14:textId="77777777" w:rsidTr="00DA4CEF">
        <w:trPr>
          <w:trHeight w:val="537"/>
        </w:trPr>
        <w:tc>
          <w:tcPr>
            <w:tcW w:w="5035" w:type="dxa"/>
          </w:tcPr>
          <w:p w14:paraId="463511B8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Total acres under operation in 2017 (,000 acres)</w:t>
            </w:r>
          </w:p>
        </w:tc>
        <w:tc>
          <w:tcPr>
            <w:tcW w:w="1620" w:type="dxa"/>
          </w:tcPr>
          <w:p w14:paraId="7CF5A25F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00*</w:t>
            </w:r>
          </w:p>
          <w:p w14:paraId="7663113E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519965BE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85**</w:t>
            </w:r>
          </w:p>
          <w:p w14:paraId="04E10B5C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487D7A06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97**</w:t>
            </w:r>
          </w:p>
          <w:p w14:paraId="10BF1B76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5B487CD5" w14:textId="77777777" w:rsidTr="00DA4CEF">
        <w:trPr>
          <w:trHeight w:val="526"/>
        </w:trPr>
        <w:tc>
          <w:tcPr>
            <w:tcW w:w="5035" w:type="dxa"/>
          </w:tcPr>
          <w:p w14:paraId="5D8A8206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Own pasture acres (0/1)</w:t>
            </w:r>
          </w:p>
        </w:tc>
        <w:tc>
          <w:tcPr>
            <w:tcW w:w="1620" w:type="dxa"/>
          </w:tcPr>
          <w:p w14:paraId="25AAF74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16</w:t>
            </w:r>
          </w:p>
          <w:p w14:paraId="2ADC0846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56363DD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27***</w:t>
            </w:r>
          </w:p>
          <w:p w14:paraId="79EF6E31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71634F2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24**</w:t>
            </w:r>
          </w:p>
          <w:p w14:paraId="09DF6C40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5517F216" w14:textId="77777777" w:rsidTr="00DA4CEF">
        <w:trPr>
          <w:trHeight w:val="526"/>
        </w:trPr>
        <w:tc>
          <w:tcPr>
            <w:tcW w:w="5035" w:type="dxa"/>
          </w:tcPr>
          <w:p w14:paraId="06E9F051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Perception of environmental benefits of the practice (index)</w:t>
            </w:r>
          </w:p>
        </w:tc>
        <w:tc>
          <w:tcPr>
            <w:tcW w:w="1620" w:type="dxa"/>
          </w:tcPr>
          <w:p w14:paraId="57B50D5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00***</w:t>
            </w:r>
          </w:p>
          <w:p w14:paraId="57CDD277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6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0E1015D8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90***</w:t>
            </w:r>
          </w:p>
          <w:p w14:paraId="1A22C78D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8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20" w:type="dxa"/>
          </w:tcPr>
          <w:p w14:paraId="434E3C05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43***</w:t>
            </w:r>
          </w:p>
          <w:p w14:paraId="2B6176D1" w14:textId="77777777" w:rsidR="0002393D" w:rsidRPr="003E5619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3</w:t>
            </w:r>
            <w:r w:rsidRPr="003E561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2393D" w:rsidRPr="003E5619" w14:paraId="4C2AF0C7" w14:textId="77777777" w:rsidTr="00DA4CEF">
        <w:trPr>
          <w:trHeight w:val="526"/>
        </w:trPr>
        <w:tc>
          <w:tcPr>
            <w:tcW w:w="5035" w:type="dxa"/>
          </w:tcPr>
          <w:p w14:paraId="12AF1EBF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network</w:t>
            </w:r>
          </w:p>
        </w:tc>
        <w:tc>
          <w:tcPr>
            <w:tcW w:w="1620" w:type="dxa"/>
          </w:tcPr>
          <w:p w14:paraId="633B3650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38</w:t>
            </w:r>
          </w:p>
          <w:p w14:paraId="719F8C5A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9)</w:t>
            </w:r>
          </w:p>
        </w:tc>
        <w:tc>
          <w:tcPr>
            <w:tcW w:w="1530" w:type="dxa"/>
          </w:tcPr>
          <w:p w14:paraId="10D84B1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6</w:t>
            </w:r>
          </w:p>
          <w:p w14:paraId="54C6591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7)</w:t>
            </w:r>
          </w:p>
        </w:tc>
        <w:tc>
          <w:tcPr>
            <w:tcW w:w="1620" w:type="dxa"/>
          </w:tcPr>
          <w:p w14:paraId="5854EB7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88</w:t>
            </w:r>
          </w:p>
          <w:p w14:paraId="4CD96CA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30)</w:t>
            </w:r>
          </w:p>
        </w:tc>
      </w:tr>
      <w:tr w:rsidR="0002393D" w:rsidRPr="003E5619" w14:paraId="1FD16B6F" w14:textId="77777777" w:rsidTr="00DA4CEF">
        <w:trPr>
          <w:trHeight w:val="526"/>
        </w:trPr>
        <w:tc>
          <w:tcPr>
            <w:tcW w:w="5035" w:type="dxa"/>
          </w:tcPr>
          <w:p w14:paraId="2663EA85" w14:textId="77777777" w:rsidR="0002393D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network</w:t>
            </w:r>
          </w:p>
        </w:tc>
        <w:tc>
          <w:tcPr>
            <w:tcW w:w="1620" w:type="dxa"/>
          </w:tcPr>
          <w:p w14:paraId="6228BD3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44</w:t>
            </w:r>
          </w:p>
          <w:p w14:paraId="4FEEE89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7)</w:t>
            </w:r>
          </w:p>
        </w:tc>
        <w:tc>
          <w:tcPr>
            <w:tcW w:w="1530" w:type="dxa"/>
          </w:tcPr>
          <w:p w14:paraId="1B5D3F3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02***</w:t>
            </w:r>
          </w:p>
          <w:p w14:paraId="634E3B4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7)</w:t>
            </w:r>
          </w:p>
        </w:tc>
        <w:tc>
          <w:tcPr>
            <w:tcW w:w="1620" w:type="dxa"/>
          </w:tcPr>
          <w:p w14:paraId="4B45E68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08</w:t>
            </w:r>
          </w:p>
          <w:p w14:paraId="53A9453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30)</w:t>
            </w:r>
          </w:p>
        </w:tc>
      </w:tr>
      <w:tr w:rsidR="0002393D" w:rsidRPr="003E5619" w14:paraId="12E90CA8" w14:textId="77777777" w:rsidTr="00DA4CEF">
        <w:trPr>
          <w:trHeight w:val="526"/>
        </w:trPr>
        <w:tc>
          <w:tcPr>
            <w:tcW w:w="5035" w:type="dxa"/>
          </w:tcPr>
          <w:p w14:paraId="40133EFE" w14:textId="77777777" w:rsidR="0002393D" w:rsidRPr="003E5619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620" w:type="dxa"/>
          </w:tcPr>
          <w:p w14:paraId="3D645C8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992***</w:t>
            </w:r>
          </w:p>
          <w:p w14:paraId="4E3F9BF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2)</w:t>
            </w:r>
          </w:p>
        </w:tc>
        <w:tc>
          <w:tcPr>
            <w:tcW w:w="1530" w:type="dxa"/>
          </w:tcPr>
          <w:p w14:paraId="794F072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462***</w:t>
            </w:r>
          </w:p>
          <w:p w14:paraId="67D34F3E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3)</w:t>
            </w:r>
          </w:p>
        </w:tc>
        <w:tc>
          <w:tcPr>
            <w:tcW w:w="1620" w:type="dxa"/>
          </w:tcPr>
          <w:p w14:paraId="3093EE2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02***</w:t>
            </w:r>
          </w:p>
          <w:p w14:paraId="3623B52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65)</w:t>
            </w:r>
          </w:p>
        </w:tc>
      </w:tr>
      <w:tr w:rsidR="0002393D" w:rsidRPr="003E5619" w14:paraId="2BA9A367" w14:textId="77777777" w:rsidTr="00DA4CEF">
        <w:trPr>
          <w:trHeight w:val="526"/>
        </w:trPr>
        <w:tc>
          <w:tcPr>
            <w:tcW w:w="5035" w:type="dxa"/>
          </w:tcPr>
          <w:p w14:paraId="11975610" w14:textId="77777777" w:rsidR="0002393D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620" w:type="dxa"/>
          </w:tcPr>
          <w:p w14:paraId="75CD4CC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1530" w:type="dxa"/>
          </w:tcPr>
          <w:p w14:paraId="600815A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1620" w:type="dxa"/>
          </w:tcPr>
          <w:p w14:paraId="3133CF6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</w:tr>
    </w:tbl>
    <w:p w14:paraId="25EE643C" w14:textId="77777777" w:rsidR="0002393D" w:rsidRDefault="0002393D" w:rsidP="0002393D">
      <w:pPr>
        <w:rPr>
          <w:rFonts w:ascii="Times New Roman" w:hAnsi="Times New Roman" w:cs="Times New Roman"/>
          <w:sz w:val="24"/>
          <w:szCs w:val="24"/>
        </w:rPr>
      </w:pPr>
      <w:r w:rsidRPr="003E5619">
        <w:rPr>
          <w:rFonts w:ascii="Times New Roman" w:hAnsi="Times New Roman" w:cs="Times New Roman"/>
          <w:sz w:val="24"/>
          <w:szCs w:val="24"/>
        </w:rPr>
        <w:t>***, **, * indicate statistical significance at 1%, 5%, and 10% respective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882604" w14:textId="77777777" w:rsidR="0002393D" w:rsidRDefault="0002393D" w:rsidP="0002393D">
      <w:pPr>
        <w:rPr>
          <w:rFonts w:ascii="Times New Roman" w:hAnsi="Times New Roman" w:cs="Times New Roman"/>
          <w:sz w:val="24"/>
          <w:szCs w:val="24"/>
        </w:rPr>
      </w:pPr>
    </w:p>
    <w:p w14:paraId="13274797" w14:textId="77777777" w:rsidR="0002393D" w:rsidRDefault="0002393D" w:rsidP="0002393D">
      <w:pPr>
        <w:rPr>
          <w:rFonts w:ascii="Times New Roman" w:hAnsi="Times New Roman" w:cs="Times New Roman"/>
          <w:sz w:val="24"/>
          <w:szCs w:val="24"/>
        </w:rPr>
      </w:pPr>
    </w:p>
    <w:p w14:paraId="64F2210D" w14:textId="77777777" w:rsidR="0002393D" w:rsidRDefault="0002393D" w:rsidP="0002393D">
      <w:pPr>
        <w:rPr>
          <w:rFonts w:ascii="Times New Roman" w:hAnsi="Times New Roman" w:cs="Times New Roman"/>
          <w:sz w:val="24"/>
          <w:szCs w:val="24"/>
        </w:rPr>
      </w:pPr>
    </w:p>
    <w:p w14:paraId="37EAEE94" w14:textId="341C92F8" w:rsidR="0002393D" w:rsidRPr="00A80C0A" w:rsidRDefault="0002393D" w:rsidP="0002393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2: 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Results from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multivariate 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robit model </w:t>
      </w:r>
      <w:r>
        <w:rPr>
          <w:rFonts w:ascii="Times New Roman" w:hAnsi="Times New Roman" w:cs="Times New Roman"/>
          <w:b/>
          <w:sz w:val="24"/>
          <w:szCs w:val="24"/>
        </w:rPr>
        <w:t>with spatially mediated peer effects (50-mile radius peer group)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4945"/>
        <w:gridCol w:w="1620"/>
        <w:gridCol w:w="1620"/>
        <w:gridCol w:w="1620"/>
      </w:tblGrid>
      <w:tr w:rsidR="0002393D" w:rsidRPr="00A80C0A" w14:paraId="52F36B19" w14:textId="77777777" w:rsidTr="00DA4CEF">
        <w:trPr>
          <w:trHeight w:val="262"/>
        </w:trPr>
        <w:tc>
          <w:tcPr>
            <w:tcW w:w="4945" w:type="dxa"/>
          </w:tcPr>
          <w:p w14:paraId="4ACF6B19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620" w:type="dxa"/>
          </w:tcPr>
          <w:p w14:paraId="124C74ED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A2E6F95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27B658C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2393D" w:rsidRPr="00A80C0A" w14:paraId="605D962E" w14:textId="77777777" w:rsidTr="00DA4CEF">
        <w:trPr>
          <w:trHeight w:val="262"/>
        </w:trPr>
        <w:tc>
          <w:tcPr>
            <w:tcW w:w="4945" w:type="dxa"/>
          </w:tcPr>
          <w:p w14:paraId="5F60839C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4A5ED3D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Conservation til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620" w:type="dxa"/>
          </w:tcPr>
          <w:p w14:paraId="3C8AF069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Cover crops</w:t>
            </w:r>
          </w:p>
        </w:tc>
        <w:tc>
          <w:tcPr>
            <w:tcW w:w="1620" w:type="dxa"/>
          </w:tcPr>
          <w:p w14:paraId="3935CF47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Diverse crop rotation</w:t>
            </w:r>
          </w:p>
        </w:tc>
      </w:tr>
      <w:tr w:rsidR="0002393D" w:rsidRPr="00A80C0A" w14:paraId="23136DCD" w14:textId="77777777" w:rsidTr="00DA4CEF">
        <w:trPr>
          <w:trHeight w:val="522"/>
        </w:trPr>
        <w:tc>
          <w:tcPr>
            <w:tcW w:w="4945" w:type="dxa"/>
          </w:tcPr>
          <w:p w14:paraId="0157562E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Location variables</w:t>
            </w:r>
          </w:p>
        </w:tc>
        <w:tc>
          <w:tcPr>
            <w:tcW w:w="1620" w:type="dxa"/>
          </w:tcPr>
          <w:p w14:paraId="0E91D2AB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0B4BA731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7059C333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3EA26D28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78426FDE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27CA9DC6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</w:tr>
      <w:tr w:rsidR="0002393D" w:rsidRPr="00A80C0A" w14:paraId="782CA30D" w14:textId="77777777" w:rsidTr="00DA4CEF">
        <w:trPr>
          <w:trHeight w:val="522"/>
        </w:trPr>
        <w:tc>
          <w:tcPr>
            <w:tcW w:w="4945" w:type="dxa"/>
          </w:tcPr>
          <w:p w14:paraId="3B682624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30</w:t>
            </w:r>
          </w:p>
        </w:tc>
        <w:tc>
          <w:tcPr>
            <w:tcW w:w="1620" w:type="dxa"/>
            <w:vAlign w:val="center"/>
          </w:tcPr>
          <w:p w14:paraId="258C16A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9</w:t>
            </w:r>
          </w:p>
          <w:p w14:paraId="0A4E143C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5)</w:t>
            </w:r>
          </w:p>
        </w:tc>
        <w:tc>
          <w:tcPr>
            <w:tcW w:w="1620" w:type="dxa"/>
            <w:vAlign w:val="center"/>
          </w:tcPr>
          <w:p w14:paraId="706AF62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5272CE8D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  <w:tc>
          <w:tcPr>
            <w:tcW w:w="1620" w:type="dxa"/>
            <w:vAlign w:val="center"/>
          </w:tcPr>
          <w:p w14:paraId="196AC5A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  <w:p w14:paraId="302E3825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5)</w:t>
            </w:r>
          </w:p>
        </w:tc>
      </w:tr>
      <w:tr w:rsidR="0002393D" w:rsidRPr="00A80C0A" w14:paraId="375F1DA4" w14:textId="77777777" w:rsidTr="00DA4CEF">
        <w:trPr>
          <w:trHeight w:val="522"/>
        </w:trPr>
        <w:tc>
          <w:tcPr>
            <w:tcW w:w="4945" w:type="dxa"/>
          </w:tcPr>
          <w:p w14:paraId="63783217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50</w:t>
            </w:r>
          </w:p>
        </w:tc>
        <w:tc>
          <w:tcPr>
            <w:tcW w:w="1620" w:type="dxa"/>
            <w:vAlign w:val="center"/>
          </w:tcPr>
          <w:p w14:paraId="15268CA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</w:p>
          <w:p w14:paraId="02EF870B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57)</w:t>
            </w:r>
          </w:p>
        </w:tc>
        <w:tc>
          <w:tcPr>
            <w:tcW w:w="1620" w:type="dxa"/>
            <w:vAlign w:val="center"/>
          </w:tcPr>
          <w:p w14:paraId="3A1C5B5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  <w:p w14:paraId="6CE89768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  <w:tc>
          <w:tcPr>
            <w:tcW w:w="1620" w:type="dxa"/>
            <w:vAlign w:val="center"/>
          </w:tcPr>
          <w:p w14:paraId="3205653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  <w:p w14:paraId="1408F9AD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</w:tr>
      <w:tr w:rsidR="0002393D" w:rsidRPr="00A80C0A" w14:paraId="01F7D943" w14:textId="77777777" w:rsidTr="00DA4CEF">
        <w:trPr>
          <w:trHeight w:val="522"/>
        </w:trPr>
        <w:tc>
          <w:tcPr>
            <w:tcW w:w="4945" w:type="dxa"/>
          </w:tcPr>
          <w:p w14:paraId="5700F478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60</w:t>
            </w:r>
          </w:p>
        </w:tc>
        <w:tc>
          <w:tcPr>
            <w:tcW w:w="1620" w:type="dxa"/>
            <w:vAlign w:val="center"/>
          </w:tcPr>
          <w:p w14:paraId="5AAF7BE7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  <w:p w14:paraId="193144BB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1)</w:t>
            </w:r>
          </w:p>
        </w:tc>
        <w:tc>
          <w:tcPr>
            <w:tcW w:w="1620" w:type="dxa"/>
            <w:vAlign w:val="center"/>
          </w:tcPr>
          <w:p w14:paraId="12267E6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69CCA975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8)</w:t>
            </w:r>
          </w:p>
        </w:tc>
        <w:tc>
          <w:tcPr>
            <w:tcW w:w="1620" w:type="dxa"/>
            <w:vAlign w:val="center"/>
          </w:tcPr>
          <w:p w14:paraId="6B8DDE7E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</w:p>
          <w:p w14:paraId="3C9D84AE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2)</w:t>
            </w:r>
          </w:p>
        </w:tc>
      </w:tr>
      <w:tr w:rsidR="0002393D" w:rsidRPr="00A80C0A" w14:paraId="0E3C26FB" w14:textId="77777777" w:rsidTr="00DA4CEF">
        <w:trPr>
          <w:trHeight w:val="522"/>
        </w:trPr>
        <w:tc>
          <w:tcPr>
            <w:tcW w:w="4945" w:type="dxa"/>
          </w:tcPr>
          <w:p w14:paraId="1C568ED9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90</w:t>
            </w:r>
          </w:p>
        </w:tc>
        <w:tc>
          <w:tcPr>
            <w:tcW w:w="1620" w:type="dxa"/>
            <w:vAlign w:val="center"/>
          </w:tcPr>
          <w:p w14:paraId="3FB2D47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  <w:p w14:paraId="4A8D4AC5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8)</w:t>
            </w:r>
          </w:p>
        </w:tc>
        <w:tc>
          <w:tcPr>
            <w:tcW w:w="1620" w:type="dxa"/>
            <w:vAlign w:val="center"/>
          </w:tcPr>
          <w:p w14:paraId="297A3F3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</w:p>
          <w:p w14:paraId="51D8A834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5)</w:t>
            </w:r>
          </w:p>
        </w:tc>
        <w:tc>
          <w:tcPr>
            <w:tcW w:w="1620" w:type="dxa"/>
            <w:vAlign w:val="center"/>
          </w:tcPr>
          <w:p w14:paraId="7FB9B0B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  <w:p w14:paraId="11BCACC1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3)</w:t>
            </w:r>
          </w:p>
        </w:tc>
      </w:tr>
      <w:tr w:rsidR="0002393D" w:rsidRPr="00A80C0A" w14:paraId="439E1D94" w14:textId="77777777" w:rsidTr="00DA4CEF">
        <w:trPr>
          <w:trHeight w:val="522"/>
        </w:trPr>
        <w:tc>
          <w:tcPr>
            <w:tcW w:w="4945" w:type="dxa"/>
          </w:tcPr>
          <w:p w14:paraId="34B02DDF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atial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eer effect variables</w:t>
            </w:r>
          </w:p>
        </w:tc>
        <w:tc>
          <w:tcPr>
            <w:tcW w:w="1620" w:type="dxa"/>
            <w:vAlign w:val="center"/>
          </w:tcPr>
          <w:p w14:paraId="65DC90D0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9AC5C5E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4607610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A80C0A" w14:paraId="53CB0D0F" w14:textId="77777777" w:rsidTr="00DA4CEF">
        <w:trPr>
          <w:trHeight w:val="522"/>
        </w:trPr>
        <w:tc>
          <w:tcPr>
            <w:tcW w:w="4945" w:type="dxa"/>
          </w:tcPr>
          <w:p w14:paraId="23E18179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 xml:space="preserve">% of adopters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-</w:t>
            </w: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mile radius</w:t>
            </w:r>
          </w:p>
        </w:tc>
        <w:tc>
          <w:tcPr>
            <w:tcW w:w="1620" w:type="dxa"/>
            <w:vAlign w:val="center"/>
          </w:tcPr>
          <w:p w14:paraId="1D30B61B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70C6F7A8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)</w:t>
            </w:r>
          </w:p>
        </w:tc>
        <w:tc>
          <w:tcPr>
            <w:tcW w:w="1620" w:type="dxa"/>
            <w:vAlign w:val="center"/>
          </w:tcPr>
          <w:p w14:paraId="1C17DDAC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5A9FC9DA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2)</w:t>
            </w:r>
          </w:p>
        </w:tc>
        <w:tc>
          <w:tcPr>
            <w:tcW w:w="1620" w:type="dxa"/>
            <w:vAlign w:val="center"/>
          </w:tcPr>
          <w:p w14:paraId="3F0F9D24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  <w:p w14:paraId="550C4BF6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)</w:t>
            </w:r>
          </w:p>
        </w:tc>
      </w:tr>
      <w:tr w:rsidR="0002393D" w:rsidRPr="00A80C0A" w14:paraId="0BEC868A" w14:textId="77777777" w:rsidTr="00DA4CEF">
        <w:trPr>
          <w:trHeight w:val="522"/>
        </w:trPr>
        <w:tc>
          <w:tcPr>
            <w:tcW w:w="4945" w:type="dxa"/>
          </w:tcPr>
          <w:p w14:paraId="2FC0D97C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Other control variables</w:t>
            </w:r>
          </w:p>
        </w:tc>
        <w:tc>
          <w:tcPr>
            <w:tcW w:w="1620" w:type="dxa"/>
            <w:vAlign w:val="center"/>
          </w:tcPr>
          <w:p w14:paraId="14642624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118007A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0D73A82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A80C0A" w14:paraId="0C0F9E21" w14:textId="77777777" w:rsidTr="00DA4CEF">
        <w:trPr>
          <w:trHeight w:val="522"/>
        </w:trPr>
        <w:tc>
          <w:tcPr>
            <w:tcW w:w="4945" w:type="dxa"/>
          </w:tcPr>
          <w:p w14:paraId="0BF2129C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620" w:type="dxa"/>
            <w:vAlign w:val="center"/>
          </w:tcPr>
          <w:p w14:paraId="60C0A02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58CD85FC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  <w:tc>
          <w:tcPr>
            <w:tcW w:w="1620" w:type="dxa"/>
            <w:vAlign w:val="center"/>
          </w:tcPr>
          <w:p w14:paraId="5F99F1C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2FDC77D1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  <w:tc>
          <w:tcPr>
            <w:tcW w:w="1620" w:type="dxa"/>
            <w:vAlign w:val="center"/>
          </w:tcPr>
          <w:p w14:paraId="37ED6CA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  <w:p w14:paraId="2A6F54A9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</w:tr>
      <w:tr w:rsidR="0002393D" w:rsidRPr="00A80C0A" w14:paraId="68B41C48" w14:textId="77777777" w:rsidTr="00DA4CEF">
        <w:trPr>
          <w:trHeight w:val="526"/>
        </w:trPr>
        <w:tc>
          <w:tcPr>
            <w:tcW w:w="4945" w:type="dxa"/>
          </w:tcPr>
          <w:p w14:paraId="4E321D72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llege education dummy</w:t>
            </w:r>
          </w:p>
        </w:tc>
        <w:tc>
          <w:tcPr>
            <w:tcW w:w="1620" w:type="dxa"/>
            <w:vAlign w:val="center"/>
          </w:tcPr>
          <w:p w14:paraId="73A086D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  <w:p w14:paraId="7062AE10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  <w:tc>
          <w:tcPr>
            <w:tcW w:w="1620" w:type="dxa"/>
            <w:vAlign w:val="center"/>
          </w:tcPr>
          <w:p w14:paraId="14BC9DA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  <w:p w14:paraId="22F9545B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620" w:type="dxa"/>
            <w:vAlign w:val="center"/>
          </w:tcPr>
          <w:p w14:paraId="5225F97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  <w:p w14:paraId="15E0B608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</w:tr>
      <w:tr w:rsidR="0002393D" w:rsidRPr="00A80C0A" w14:paraId="6AC88F90" w14:textId="77777777" w:rsidTr="00DA4CEF">
        <w:trPr>
          <w:trHeight w:val="537"/>
        </w:trPr>
        <w:tc>
          <w:tcPr>
            <w:tcW w:w="4945" w:type="dxa"/>
          </w:tcPr>
          <w:p w14:paraId="60ADEC04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Total acres under operation in 2017 (,000 acres)</w:t>
            </w:r>
          </w:p>
        </w:tc>
        <w:tc>
          <w:tcPr>
            <w:tcW w:w="1620" w:type="dxa"/>
            <w:vAlign w:val="center"/>
          </w:tcPr>
          <w:p w14:paraId="0B444AF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  <w:p w14:paraId="55FBD232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620" w:type="dxa"/>
            <w:vAlign w:val="center"/>
          </w:tcPr>
          <w:p w14:paraId="38BBAF6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13455AE4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620" w:type="dxa"/>
            <w:vAlign w:val="center"/>
          </w:tcPr>
          <w:p w14:paraId="66BC871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699741EA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</w:tr>
      <w:tr w:rsidR="0002393D" w:rsidRPr="00A80C0A" w14:paraId="12AD813B" w14:textId="77777777" w:rsidTr="00DA4CEF">
        <w:trPr>
          <w:trHeight w:val="526"/>
        </w:trPr>
        <w:tc>
          <w:tcPr>
            <w:tcW w:w="4945" w:type="dxa"/>
          </w:tcPr>
          <w:p w14:paraId="2B38742F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Own pasture acres (0/1)</w:t>
            </w:r>
          </w:p>
        </w:tc>
        <w:tc>
          <w:tcPr>
            <w:tcW w:w="1620" w:type="dxa"/>
            <w:vAlign w:val="center"/>
          </w:tcPr>
          <w:p w14:paraId="2FCE061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9</w:t>
            </w:r>
          </w:p>
          <w:p w14:paraId="0DCB8F99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620" w:type="dxa"/>
            <w:vAlign w:val="center"/>
          </w:tcPr>
          <w:p w14:paraId="555096C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0FB45078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620" w:type="dxa"/>
            <w:vAlign w:val="center"/>
          </w:tcPr>
          <w:p w14:paraId="137FC3B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27841F32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</w:tr>
      <w:tr w:rsidR="0002393D" w:rsidRPr="00A80C0A" w14:paraId="6D892D8B" w14:textId="77777777" w:rsidTr="00DA4CEF">
        <w:trPr>
          <w:trHeight w:val="526"/>
        </w:trPr>
        <w:tc>
          <w:tcPr>
            <w:tcW w:w="4945" w:type="dxa"/>
          </w:tcPr>
          <w:p w14:paraId="25437386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Perception of environmental benefits of the practice (index)</w:t>
            </w:r>
          </w:p>
        </w:tc>
        <w:tc>
          <w:tcPr>
            <w:tcW w:w="1620" w:type="dxa"/>
            <w:vAlign w:val="center"/>
          </w:tcPr>
          <w:p w14:paraId="27B3B34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33F144DE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0)</w:t>
            </w:r>
          </w:p>
        </w:tc>
        <w:tc>
          <w:tcPr>
            <w:tcW w:w="1620" w:type="dxa"/>
            <w:vAlign w:val="center"/>
          </w:tcPr>
          <w:p w14:paraId="49EBDA9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782D491D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3)</w:t>
            </w:r>
          </w:p>
        </w:tc>
        <w:tc>
          <w:tcPr>
            <w:tcW w:w="1620" w:type="dxa"/>
            <w:vAlign w:val="center"/>
          </w:tcPr>
          <w:p w14:paraId="7C5AC63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4172D604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2)</w:t>
            </w:r>
          </w:p>
        </w:tc>
      </w:tr>
      <w:tr w:rsidR="0002393D" w:rsidRPr="00A80C0A" w14:paraId="08DB0A93" w14:textId="77777777" w:rsidTr="00DA4CEF">
        <w:trPr>
          <w:trHeight w:val="526"/>
        </w:trPr>
        <w:tc>
          <w:tcPr>
            <w:tcW w:w="4945" w:type="dxa"/>
          </w:tcPr>
          <w:p w14:paraId="42A52262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network</w:t>
            </w:r>
          </w:p>
        </w:tc>
        <w:tc>
          <w:tcPr>
            <w:tcW w:w="1620" w:type="dxa"/>
            <w:vAlign w:val="center"/>
          </w:tcPr>
          <w:p w14:paraId="5424F13A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0</w:t>
            </w:r>
          </w:p>
          <w:p w14:paraId="28471FEE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31)</w:t>
            </w:r>
          </w:p>
        </w:tc>
        <w:tc>
          <w:tcPr>
            <w:tcW w:w="1620" w:type="dxa"/>
            <w:vAlign w:val="center"/>
          </w:tcPr>
          <w:p w14:paraId="4BA0A97A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  <w:p w14:paraId="6D929A1D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  <w:tc>
          <w:tcPr>
            <w:tcW w:w="1620" w:type="dxa"/>
            <w:vAlign w:val="center"/>
          </w:tcPr>
          <w:p w14:paraId="2C2F40D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6</w:t>
            </w:r>
          </w:p>
          <w:p w14:paraId="2BD7977B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</w:tr>
      <w:tr w:rsidR="0002393D" w:rsidRPr="00A80C0A" w14:paraId="4F32A12B" w14:textId="77777777" w:rsidTr="00DA4CEF">
        <w:trPr>
          <w:trHeight w:val="526"/>
        </w:trPr>
        <w:tc>
          <w:tcPr>
            <w:tcW w:w="4945" w:type="dxa"/>
          </w:tcPr>
          <w:p w14:paraId="5631686A" w14:textId="77777777" w:rsidR="0002393D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network</w:t>
            </w:r>
          </w:p>
        </w:tc>
        <w:tc>
          <w:tcPr>
            <w:tcW w:w="1620" w:type="dxa"/>
            <w:vAlign w:val="center"/>
          </w:tcPr>
          <w:p w14:paraId="407FA17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  <w:p w14:paraId="7B6349B1" w14:textId="77777777" w:rsidR="0002393D" w:rsidRPr="0043385A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  <w:tc>
          <w:tcPr>
            <w:tcW w:w="1620" w:type="dxa"/>
            <w:vAlign w:val="center"/>
          </w:tcPr>
          <w:p w14:paraId="2B0F133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7C61385C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  <w:tc>
          <w:tcPr>
            <w:tcW w:w="1620" w:type="dxa"/>
            <w:vAlign w:val="center"/>
          </w:tcPr>
          <w:p w14:paraId="38BC2CA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6</w:t>
            </w:r>
          </w:p>
          <w:p w14:paraId="260955F0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</w:tr>
      <w:tr w:rsidR="0002393D" w:rsidRPr="00A80C0A" w14:paraId="5D8C81AF" w14:textId="77777777" w:rsidTr="00DA4CEF">
        <w:trPr>
          <w:trHeight w:val="526"/>
        </w:trPr>
        <w:tc>
          <w:tcPr>
            <w:tcW w:w="4945" w:type="dxa"/>
          </w:tcPr>
          <w:p w14:paraId="645DC550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620" w:type="dxa"/>
            <w:vAlign w:val="center"/>
          </w:tcPr>
          <w:p w14:paraId="7C676DF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2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26F2B01E" w14:textId="77777777" w:rsidR="0002393D" w:rsidRPr="00031AE4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.02)</w:t>
            </w:r>
          </w:p>
        </w:tc>
        <w:tc>
          <w:tcPr>
            <w:tcW w:w="1620" w:type="dxa"/>
            <w:vAlign w:val="center"/>
          </w:tcPr>
          <w:p w14:paraId="475B2D77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4</w:t>
            </w:r>
          </w:p>
          <w:p w14:paraId="0FEBFB69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.20)</w:t>
            </w:r>
          </w:p>
        </w:tc>
        <w:tc>
          <w:tcPr>
            <w:tcW w:w="1620" w:type="dxa"/>
            <w:vAlign w:val="center"/>
          </w:tcPr>
          <w:p w14:paraId="6B18A21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2B0E457C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2)</w:t>
            </w:r>
          </w:p>
        </w:tc>
      </w:tr>
      <w:tr w:rsidR="0002393D" w:rsidRPr="00A80C0A" w14:paraId="6D7FBDCD" w14:textId="77777777" w:rsidTr="00DA4CEF">
        <w:trPr>
          <w:trHeight w:val="526"/>
        </w:trPr>
        <w:tc>
          <w:tcPr>
            <w:tcW w:w="4945" w:type="dxa"/>
          </w:tcPr>
          <w:p w14:paraId="7257F608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620" w:type="dxa"/>
            <w:vAlign w:val="center"/>
          </w:tcPr>
          <w:p w14:paraId="33867A7B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1620" w:type="dxa"/>
            <w:vAlign w:val="center"/>
          </w:tcPr>
          <w:p w14:paraId="491597FA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1620" w:type="dxa"/>
            <w:vAlign w:val="center"/>
          </w:tcPr>
          <w:p w14:paraId="5C741CBF" w14:textId="77777777" w:rsidR="0002393D" w:rsidRPr="003A1CFC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1CFC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</w:tr>
    </w:tbl>
    <w:p w14:paraId="58A14952" w14:textId="77777777" w:rsidR="0002393D" w:rsidRPr="00A80C0A" w:rsidRDefault="0002393D" w:rsidP="0002393D">
      <w:pPr>
        <w:rPr>
          <w:rFonts w:ascii="Times New Roman" w:hAnsi="Times New Roman" w:cs="Times New Roman"/>
          <w:sz w:val="24"/>
          <w:szCs w:val="24"/>
        </w:rPr>
      </w:pPr>
      <w:r w:rsidRPr="00A80C0A">
        <w:rPr>
          <w:rFonts w:ascii="Times New Roman" w:hAnsi="Times New Roman" w:cs="Times New Roman"/>
          <w:sz w:val="24"/>
          <w:szCs w:val="24"/>
        </w:rPr>
        <w:t>***, **, * indicate statistical significance at 1%, 5%, and 10% respective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E86C5B3" w14:textId="77777777" w:rsidR="0002393D" w:rsidRDefault="0002393D" w:rsidP="0002393D"/>
    <w:p w14:paraId="535B47FB" w14:textId="77777777" w:rsidR="0002393D" w:rsidRDefault="0002393D" w:rsidP="0002393D"/>
    <w:p w14:paraId="6FE54DDC" w14:textId="77777777" w:rsidR="0002393D" w:rsidRDefault="0002393D" w:rsidP="0002393D"/>
    <w:p w14:paraId="4AE8DD6B" w14:textId="580966E0" w:rsidR="0002393D" w:rsidRPr="00A80C0A" w:rsidRDefault="0002393D" w:rsidP="0002393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3: 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Results from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multivariate 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A80C0A">
        <w:rPr>
          <w:rFonts w:ascii="Times New Roman" w:hAnsi="Times New Roman" w:cs="Times New Roman"/>
          <w:b/>
          <w:sz w:val="24"/>
          <w:szCs w:val="24"/>
        </w:rPr>
        <w:t>robit model</w:t>
      </w:r>
      <w:r>
        <w:rPr>
          <w:rFonts w:ascii="Times New Roman" w:hAnsi="Times New Roman" w:cs="Times New Roman"/>
          <w:b/>
          <w:sz w:val="24"/>
          <w:szCs w:val="24"/>
        </w:rPr>
        <w:t xml:space="preserve"> (with distance to ethanol plant variable and no spatial peer effect variable for DCR)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4945"/>
        <w:gridCol w:w="1620"/>
        <w:gridCol w:w="1620"/>
        <w:gridCol w:w="1620"/>
      </w:tblGrid>
      <w:tr w:rsidR="0002393D" w:rsidRPr="00A80C0A" w14:paraId="6AC7F33C" w14:textId="77777777" w:rsidTr="00DA4CEF">
        <w:trPr>
          <w:trHeight w:val="262"/>
        </w:trPr>
        <w:tc>
          <w:tcPr>
            <w:tcW w:w="4945" w:type="dxa"/>
          </w:tcPr>
          <w:p w14:paraId="62832C4F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620" w:type="dxa"/>
          </w:tcPr>
          <w:p w14:paraId="5D47B5C1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23148BE6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647C7C6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2393D" w:rsidRPr="00A80C0A" w14:paraId="7EED807D" w14:textId="77777777" w:rsidTr="00DA4CEF">
        <w:trPr>
          <w:trHeight w:val="262"/>
        </w:trPr>
        <w:tc>
          <w:tcPr>
            <w:tcW w:w="4945" w:type="dxa"/>
          </w:tcPr>
          <w:p w14:paraId="13CB2BC0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45A2E67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Conservation til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620" w:type="dxa"/>
          </w:tcPr>
          <w:p w14:paraId="42B31476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Cover crops</w:t>
            </w:r>
          </w:p>
        </w:tc>
        <w:tc>
          <w:tcPr>
            <w:tcW w:w="1620" w:type="dxa"/>
          </w:tcPr>
          <w:p w14:paraId="6B24D432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Diverse crop rotation</w:t>
            </w:r>
          </w:p>
        </w:tc>
      </w:tr>
      <w:tr w:rsidR="0002393D" w:rsidRPr="00A80C0A" w14:paraId="549EFD80" w14:textId="77777777" w:rsidTr="00DA4CEF">
        <w:trPr>
          <w:trHeight w:val="522"/>
        </w:trPr>
        <w:tc>
          <w:tcPr>
            <w:tcW w:w="4945" w:type="dxa"/>
          </w:tcPr>
          <w:p w14:paraId="78674533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Location variables</w:t>
            </w:r>
          </w:p>
        </w:tc>
        <w:tc>
          <w:tcPr>
            <w:tcW w:w="1620" w:type="dxa"/>
          </w:tcPr>
          <w:p w14:paraId="2CD6B73B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44401618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699C7161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31B68E33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437A0CF3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3C4F98A0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</w:tr>
      <w:tr w:rsidR="0002393D" w:rsidRPr="00A80C0A" w14:paraId="0BFF73C9" w14:textId="77777777" w:rsidTr="00DA4CEF">
        <w:trPr>
          <w:trHeight w:val="522"/>
        </w:trPr>
        <w:tc>
          <w:tcPr>
            <w:tcW w:w="4945" w:type="dxa"/>
          </w:tcPr>
          <w:p w14:paraId="72700D5C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30</w:t>
            </w:r>
          </w:p>
        </w:tc>
        <w:tc>
          <w:tcPr>
            <w:tcW w:w="1620" w:type="dxa"/>
            <w:vAlign w:val="center"/>
          </w:tcPr>
          <w:p w14:paraId="4FBD77E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</w:p>
          <w:p w14:paraId="32ADF84B" w14:textId="77777777" w:rsidR="0002393D" w:rsidRPr="005A4AB4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2)</w:t>
            </w:r>
          </w:p>
        </w:tc>
        <w:tc>
          <w:tcPr>
            <w:tcW w:w="1620" w:type="dxa"/>
            <w:vAlign w:val="center"/>
          </w:tcPr>
          <w:p w14:paraId="571B162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6</w:t>
            </w:r>
          </w:p>
          <w:p w14:paraId="452CFBB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4)</w:t>
            </w:r>
          </w:p>
        </w:tc>
        <w:tc>
          <w:tcPr>
            <w:tcW w:w="1620" w:type="dxa"/>
            <w:vAlign w:val="center"/>
          </w:tcPr>
          <w:p w14:paraId="69C2058E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  <w:p w14:paraId="535C0382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4)</w:t>
            </w:r>
          </w:p>
        </w:tc>
      </w:tr>
      <w:tr w:rsidR="0002393D" w:rsidRPr="00A80C0A" w14:paraId="596ED20D" w14:textId="77777777" w:rsidTr="00DA4CEF">
        <w:trPr>
          <w:trHeight w:val="522"/>
        </w:trPr>
        <w:tc>
          <w:tcPr>
            <w:tcW w:w="4945" w:type="dxa"/>
          </w:tcPr>
          <w:p w14:paraId="6209AC86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50</w:t>
            </w:r>
          </w:p>
        </w:tc>
        <w:tc>
          <w:tcPr>
            <w:tcW w:w="1620" w:type="dxa"/>
            <w:vAlign w:val="center"/>
          </w:tcPr>
          <w:p w14:paraId="282C8DF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  <w:p w14:paraId="504EE4D1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55)</w:t>
            </w:r>
          </w:p>
        </w:tc>
        <w:tc>
          <w:tcPr>
            <w:tcW w:w="1620" w:type="dxa"/>
            <w:vAlign w:val="center"/>
          </w:tcPr>
          <w:p w14:paraId="7DAD069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  <w:p w14:paraId="71E2681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  <w:tc>
          <w:tcPr>
            <w:tcW w:w="1620" w:type="dxa"/>
            <w:vAlign w:val="center"/>
          </w:tcPr>
          <w:p w14:paraId="15C0B5E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  <w:p w14:paraId="1D0EBCD4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</w:tr>
      <w:tr w:rsidR="0002393D" w:rsidRPr="00A80C0A" w14:paraId="716D995E" w14:textId="77777777" w:rsidTr="00DA4CEF">
        <w:trPr>
          <w:trHeight w:val="522"/>
        </w:trPr>
        <w:tc>
          <w:tcPr>
            <w:tcW w:w="4945" w:type="dxa"/>
          </w:tcPr>
          <w:p w14:paraId="0B7D300A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60</w:t>
            </w:r>
          </w:p>
        </w:tc>
        <w:tc>
          <w:tcPr>
            <w:tcW w:w="1620" w:type="dxa"/>
            <w:vAlign w:val="center"/>
          </w:tcPr>
          <w:p w14:paraId="5CA8B80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</w:p>
          <w:p w14:paraId="4FA836C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4)</w:t>
            </w:r>
          </w:p>
        </w:tc>
        <w:tc>
          <w:tcPr>
            <w:tcW w:w="1620" w:type="dxa"/>
            <w:vAlign w:val="center"/>
          </w:tcPr>
          <w:p w14:paraId="0349B15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</w:t>
            </w:r>
          </w:p>
          <w:p w14:paraId="3D25B3B8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620" w:type="dxa"/>
            <w:vAlign w:val="center"/>
          </w:tcPr>
          <w:p w14:paraId="6A6C748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6</w:t>
            </w:r>
          </w:p>
          <w:p w14:paraId="5DBE87D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4)</w:t>
            </w:r>
          </w:p>
        </w:tc>
      </w:tr>
      <w:tr w:rsidR="0002393D" w:rsidRPr="00A80C0A" w14:paraId="63CA63F1" w14:textId="77777777" w:rsidTr="00DA4CEF">
        <w:trPr>
          <w:trHeight w:val="522"/>
        </w:trPr>
        <w:tc>
          <w:tcPr>
            <w:tcW w:w="4945" w:type="dxa"/>
          </w:tcPr>
          <w:p w14:paraId="14A1A4AF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90</w:t>
            </w:r>
          </w:p>
        </w:tc>
        <w:tc>
          <w:tcPr>
            <w:tcW w:w="1620" w:type="dxa"/>
            <w:vAlign w:val="center"/>
          </w:tcPr>
          <w:p w14:paraId="1837990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27F6780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2)</w:t>
            </w:r>
          </w:p>
        </w:tc>
        <w:tc>
          <w:tcPr>
            <w:tcW w:w="1620" w:type="dxa"/>
            <w:vAlign w:val="center"/>
          </w:tcPr>
          <w:p w14:paraId="3566D61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</w:t>
            </w:r>
          </w:p>
          <w:p w14:paraId="453029BD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3)</w:t>
            </w:r>
          </w:p>
        </w:tc>
        <w:tc>
          <w:tcPr>
            <w:tcW w:w="1620" w:type="dxa"/>
            <w:vAlign w:val="center"/>
          </w:tcPr>
          <w:p w14:paraId="63BE1B6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</w:p>
          <w:p w14:paraId="0F2D9C1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4)</w:t>
            </w:r>
          </w:p>
        </w:tc>
      </w:tr>
      <w:tr w:rsidR="0002393D" w:rsidRPr="00A80C0A" w14:paraId="240346C3" w14:textId="77777777" w:rsidTr="00DA4CEF">
        <w:trPr>
          <w:trHeight w:val="522"/>
        </w:trPr>
        <w:tc>
          <w:tcPr>
            <w:tcW w:w="4945" w:type="dxa"/>
          </w:tcPr>
          <w:p w14:paraId="6668EDDD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atial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eer effect variables</w:t>
            </w:r>
          </w:p>
        </w:tc>
        <w:tc>
          <w:tcPr>
            <w:tcW w:w="1620" w:type="dxa"/>
            <w:vAlign w:val="center"/>
          </w:tcPr>
          <w:p w14:paraId="627A24E7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2E6A829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5CDD222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A80C0A" w14:paraId="3F90CB16" w14:textId="77777777" w:rsidTr="00DA4CEF">
        <w:trPr>
          <w:trHeight w:val="522"/>
        </w:trPr>
        <w:tc>
          <w:tcPr>
            <w:tcW w:w="4945" w:type="dxa"/>
          </w:tcPr>
          <w:p w14:paraId="2CBE5A3E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2765E">
              <w:rPr>
                <w:rFonts w:ascii="Times New Roman" w:hAnsi="Times New Roman" w:cs="Times New Roman"/>
                <w:sz w:val="24"/>
                <w:szCs w:val="24"/>
              </w:rPr>
              <w:t>Distance to the nearest ethanol plant (miles)</w:t>
            </w:r>
          </w:p>
        </w:tc>
        <w:tc>
          <w:tcPr>
            <w:tcW w:w="1620" w:type="dxa"/>
            <w:vAlign w:val="center"/>
          </w:tcPr>
          <w:p w14:paraId="1D98C73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620" w:type="dxa"/>
            <w:vAlign w:val="center"/>
          </w:tcPr>
          <w:p w14:paraId="091FD996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620" w:type="dxa"/>
            <w:vAlign w:val="center"/>
          </w:tcPr>
          <w:p w14:paraId="25EAF6F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4211CA75" w14:textId="77777777" w:rsidR="0002393D" w:rsidRPr="002E141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</w:tr>
      <w:tr w:rsidR="0002393D" w:rsidRPr="00A80C0A" w14:paraId="64EA3BB4" w14:textId="77777777" w:rsidTr="00DA4CEF">
        <w:trPr>
          <w:trHeight w:val="522"/>
        </w:trPr>
        <w:tc>
          <w:tcPr>
            <w:tcW w:w="4945" w:type="dxa"/>
          </w:tcPr>
          <w:p w14:paraId="30CBEA01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% of adopters in 15 mile radius</w:t>
            </w:r>
          </w:p>
        </w:tc>
        <w:tc>
          <w:tcPr>
            <w:tcW w:w="1620" w:type="dxa"/>
            <w:vAlign w:val="center"/>
          </w:tcPr>
          <w:p w14:paraId="19DCE82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4AC20391" w14:textId="77777777" w:rsidR="0002393D" w:rsidRPr="00B77FBB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0))</w:t>
            </w:r>
          </w:p>
        </w:tc>
        <w:tc>
          <w:tcPr>
            <w:tcW w:w="1620" w:type="dxa"/>
            <w:vAlign w:val="center"/>
          </w:tcPr>
          <w:p w14:paraId="100FB9C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  <w:p w14:paraId="4655E00E" w14:textId="77777777" w:rsidR="0002393D" w:rsidRPr="00B77FBB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0)</w:t>
            </w:r>
          </w:p>
        </w:tc>
        <w:tc>
          <w:tcPr>
            <w:tcW w:w="1620" w:type="dxa"/>
            <w:vAlign w:val="center"/>
          </w:tcPr>
          <w:p w14:paraId="678142BD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02393D" w:rsidRPr="00A80C0A" w14:paraId="72739006" w14:textId="77777777" w:rsidTr="00DA4CEF">
        <w:trPr>
          <w:trHeight w:val="522"/>
        </w:trPr>
        <w:tc>
          <w:tcPr>
            <w:tcW w:w="4945" w:type="dxa"/>
          </w:tcPr>
          <w:p w14:paraId="09014994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Other control variables</w:t>
            </w:r>
          </w:p>
        </w:tc>
        <w:tc>
          <w:tcPr>
            <w:tcW w:w="1620" w:type="dxa"/>
            <w:vAlign w:val="center"/>
          </w:tcPr>
          <w:p w14:paraId="1170566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DB0A57C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CC952A0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A80C0A" w14:paraId="16698E5F" w14:textId="77777777" w:rsidTr="00DA4CEF">
        <w:trPr>
          <w:trHeight w:val="522"/>
        </w:trPr>
        <w:tc>
          <w:tcPr>
            <w:tcW w:w="4945" w:type="dxa"/>
          </w:tcPr>
          <w:p w14:paraId="56693675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620" w:type="dxa"/>
            <w:vAlign w:val="center"/>
          </w:tcPr>
          <w:p w14:paraId="1D5AFF2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46FB03B6" w14:textId="77777777" w:rsidR="0002393D" w:rsidRPr="005A4AB4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  <w:tc>
          <w:tcPr>
            <w:tcW w:w="1620" w:type="dxa"/>
            <w:vAlign w:val="center"/>
          </w:tcPr>
          <w:p w14:paraId="26CA2BB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34FBFA1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  <w:tc>
          <w:tcPr>
            <w:tcW w:w="1620" w:type="dxa"/>
            <w:vAlign w:val="center"/>
          </w:tcPr>
          <w:p w14:paraId="41B588A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  <w:p w14:paraId="6C47B7F8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)</w:t>
            </w:r>
          </w:p>
        </w:tc>
      </w:tr>
      <w:tr w:rsidR="0002393D" w:rsidRPr="00A80C0A" w14:paraId="64928328" w14:textId="77777777" w:rsidTr="00DA4CEF">
        <w:trPr>
          <w:trHeight w:val="526"/>
        </w:trPr>
        <w:tc>
          <w:tcPr>
            <w:tcW w:w="4945" w:type="dxa"/>
          </w:tcPr>
          <w:p w14:paraId="6A878DED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llege education dummy</w:t>
            </w:r>
          </w:p>
        </w:tc>
        <w:tc>
          <w:tcPr>
            <w:tcW w:w="1620" w:type="dxa"/>
            <w:vAlign w:val="center"/>
          </w:tcPr>
          <w:p w14:paraId="6D5CBED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  <w:p w14:paraId="1A1361EE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  <w:tc>
          <w:tcPr>
            <w:tcW w:w="1620" w:type="dxa"/>
            <w:vAlign w:val="center"/>
          </w:tcPr>
          <w:p w14:paraId="74A0B71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  <w:p w14:paraId="549D8A3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620" w:type="dxa"/>
            <w:vAlign w:val="center"/>
          </w:tcPr>
          <w:p w14:paraId="3ACCEA5A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  <w:p w14:paraId="62474E44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5)</w:t>
            </w:r>
          </w:p>
        </w:tc>
      </w:tr>
      <w:tr w:rsidR="0002393D" w:rsidRPr="00A80C0A" w14:paraId="0C887A98" w14:textId="77777777" w:rsidTr="00DA4CEF">
        <w:trPr>
          <w:trHeight w:val="537"/>
        </w:trPr>
        <w:tc>
          <w:tcPr>
            <w:tcW w:w="4945" w:type="dxa"/>
          </w:tcPr>
          <w:p w14:paraId="63BE8A6B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Total acres under operation in 2017 (,000 acres)</w:t>
            </w:r>
          </w:p>
        </w:tc>
        <w:tc>
          <w:tcPr>
            <w:tcW w:w="1620" w:type="dxa"/>
            <w:vAlign w:val="center"/>
          </w:tcPr>
          <w:p w14:paraId="1FD11280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  <w:p w14:paraId="32BF73F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620" w:type="dxa"/>
            <w:vAlign w:val="center"/>
          </w:tcPr>
          <w:p w14:paraId="75D1B9A7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09CC2878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  <w:tc>
          <w:tcPr>
            <w:tcW w:w="1620" w:type="dxa"/>
            <w:vAlign w:val="center"/>
          </w:tcPr>
          <w:p w14:paraId="78392D2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44871048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5)</w:t>
            </w:r>
          </w:p>
        </w:tc>
      </w:tr>
      <w:tr w:rsidR="0002393D" w:rsidRPr="00A80C0A" w14:paraId="3CFD8ACD" w14:textId="77777777" w:rsidTr="00DA4CEF">
        <w:trPr>
          <w:trHeight w:val="526"/>
        </w:trPr>
        <w:tc>
          <w:tcPr>
            <w:tcW w:w="4945" w:type="dxa"/>
          </w:tcPr>
          <w:p w14:paraId="6AD3C3ED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Own pasture acres (0/1)</w:t>
            </w:r>
          </w:p>
        </w:tc>
        <w:tc>
          <w:tcPr>
            <w:tcW w:w="1620" w:type="dxa"/>
            <w:vAlign w:val="center"/>
          </w:tcPr>
          <w:p w14:paraId="59104977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0</w:t>
            </w:r>
          </w:p>
          <w:p w14:paraId="60DF497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  <w:tc>
          <w:tcPr>
            <w:tcW w:w="1620" w:type="dxa"/>
            <w:vAlign w:val="center"/>
          </w:tcPr>
          <w:p w14:paraId="71138339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149E05BD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3)</w:t>
            </w:r>
          </w:p>
        </w:tc>
        <w:tc>
          <w:tcPr>
            <w:tcW w:w="1620" w:type="dxa"/>
            <w:vAlign w:val="center"/>
          </w:tcPr>
          <w:p w14:paraId="0D4EEA0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27748ACC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4)</w:t>
            </w:r>
          </w:p>
        </w:tc>
      </w:tr>
      <w:tr w:rsidR="0002393D" w:rsidRPr="00A80C0A" w14:paraId="11115DAF" w14:textId="77777777" w:rsidTr="00DA4CEF">
        <w:trPr>
          <w:trHeight w:val="526"/>
        </w:trPr>
        <w:tc>
          <w:tcPr>
            <w:tcW w:w="4945" w:type="dxa"/>
          </w:tcPr>
          <w:p w14:paraId="65C2BA61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Perception of environmental benefits of the practice (index)</w:t>
            </w:r>
          </w:p>
        </w:tc>
        <w:tc>
          <w:tcPr>
            <w:tcW w:w="1620" w:type="dxa"/>
            <w:vAlign w:val="center"/>
          </w:tcPr>
          <w:p w14:paraId="7A75084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8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76CAB0D4" w14:textId="77777777" w:rsidR="0002393D" w:rsidRPr="00B77FBB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0)</w:t>
            </w:r>
          </w:p>
        </w:tc>
        <w:tc>
          <w:tcPr>
            <w:tcW w:w="1620" w:type="dxa"/>
            <w:vAlign w:val="center"/>
          </w:tcPr>
          <w:p w14:paraId="58EEA1B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55BF98B7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4)</w:t>
            </w:r>
          </w:p>
        </w:tc>
        <w:tc>
          <w:tcPr>
            <w:tcW w:w="1620" w:type="dxa"/>
            <w:vAlign w:val="center"/>
          </w:tcPr>
          <w:p w14:paraId="3252822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22577ADE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3)</w:t>
            </w:r>
          </w:p>
        </w:tc>
      </w:tr>
      <w:tr w:rsidR="0002393D" w:rsidRPr="00A80C0A" w14:paraId="3C4BABC8" w14:textId="77777777" w:rsidTr="00DA4CEF">
        <w:trPr>
          <w:trHeight w:val="526"/>
        </w:trPr>
        <w:tc>
          <w:tcPr>
            <w:tcW w:w="4945" w:type="dxa"/>
          </w:tcPr>
          <w:p w14:paraId="6243BD8B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network</w:t>
            </w:r>
          </w:p>
        </w:tc>
        <w:tc>
          <w:tcPr>
            <w:tcW w:w="1620" w:type="dxa"/>
            <w:vAlign w:val="center"/>
          </w:tcPr>
          <w:p w14:paraId="5BCB557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  <w:p w14:paraId="229A7326" w14:textId="77777777" w:rsidR="0002393D" w:rsidRPr="00D274B0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  <w:tc>
          <w:tcPr>
            <w:tcW w:w="1620" w:type="dxa"/>
            <w:vAlign w:val="center"/>
          </w:tcPr>
          <w:p w14:paraId="1A40462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  <w:p w14:paraId="2ECF4B36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8)</w:t>
            </w:r>
          </w:p>
        </w:tc>
        <w:tc>
          <w:tcPr>
            <w:tcW w:w="1620" w:type="dxa"/>
            <w:vAlign w:val="center"/>
          </w:tcPr>
          <w:p w14:paraId="61852DA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</w:p>
          <w:p w14:paraId="4D366EF6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</w:tr>
      <w:tr w:rsidR="0002393D" w:rsidRPr="00A80C0A" w14:paraId="074F5C9A" w14:textId="77777777" w:rsidTr="00DA4CEF">
        <w:trPr>
          <w:trHeight w:val="526"/>
        </w:trPr>
        <w:tc>
          <w:tcPr>
            <w:tcW w:w="4945" w:type="dxa"/>
          </w:tcPr>
          <w:p w14:paraId="3E09FE62" w14:textId="77777777" w:rsidR="0002393D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network</w:t>
            </w:r>
          </w:p>
        </w:tc>
        <w:tc>
          <w:tcPr>
            <w:tcW w:w="1620" w:type="dxa"/>
            <w:vAlign w:val="center"/>
          </w:tcPr>
          <w:p w14:paraId="2070D09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  <w:p w14:paraId="22FE11C9" w14:textId="77777777" w:rsidR="0002393D" w:rsidRPr="002E141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9)</w:t>
            </w:r>
          </w:p>
        </w:tc>
        <w:tc>
          <w:tcPr>
            <w:tcW w:w="1620" w:type="dxa"/>
            <w:vAlign w:val="center"/>
          </w:tcPr>
          <w:p w14:paraId="07FD0DF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  <w:p w14:paraId="120D43DA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8)</w:t>
            </w:r>
          </w:p>
        </w:tc>
        <w:tc>
          <w:tcPr>
            <w:tcW w:w="1620" w:type="dxa"/>
            <w:vAlign w:val="center"/>
          </w:tcPr>
          <w:p w14:paraId="21F0BF7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  <w:p w14:paraId="2BEEE837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0)</w:t>
            </w:r>
          </w:p>
        </w:tc>
      </w:tr>
      <w:tr w:rsidR="0002393D" w:rsidRPr="00A80C0A" w14:paraId="147D0815" w14:textId="77777777" w:rsidTr="00DA4CEF">
        <w:trPr>
          <w:trHeight w:val="526"/>
        </w:trPr>
        <w:tc>
          <w:tcPr>
            <w:tcW w:w="4945" w:type="dxa"/>
          </w:tcPr>
          <w:p w14:paraId="0AA03287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620" w:type="dxa"/>
            <w:vAlign w:val="center"/>
          </w:tcPr>
          <w:p w14:paraId="3EBF097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9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41DAB1FC" w14:textId="77777777" w:rsidR="0002393D" w:rsidRPr="002E141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7)</w:t>
            </w:r>
          </w:p>
        </w:tc>
        <w:tc>
          <w:tcPr>
            <w:tcW w:w="1620" w:type="dxa"/>
            <w:vAlign w:val="center"/>
          </w:tcPr>
          <w:p w14:paraId="7DEADA4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35C4A571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2)</w:t>
            </w:r>
          </w:p>
        </w:tc>
        <w:tc>
          <w:tcPr>
            <w:tcW w:w="1620" w:type="dxa"/>
            <w:vAlign w:val="center"/>
          </w:tcPr>
          <w:p w14:paraId="540BBD30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3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  <w:p w14:paraId="6165ABC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9)</w:t>
            </w:r>
          </w:p>
        </w:tc>
      </w:tr>
      <w:tr w:rsidR="0002393D" w:rsidRPr="00A80C0A" w14:paraId="39F581CD" w14:textId="77777777" w:rsidTr="00DA4CEF">
        <w:trPr>
          <w:trHeight w:val="526"/>
        </w:trPr>
        <w:tc>
          <w:tcPr>
            <w:tcW w:w="4945" w:type="dxa"/>
          </w:tcPr>
          <w:p w14:paraId="1BABC5FA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620" w:type="dxa"/>
            <w:vAlign w:val="center"/>
          </w:tcPr>
          <w:p w14:paraId="27D6D21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1620" w:type="dxa"/>
            <w:vAlign w:val="center"/>
          </w:tcPr>
          <w:p w14:paraId="7745FCF7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1620" w:type="dxa"/>
            <w:vAlign w:val="center"/>
          </w:tcPr>
          <w:p w14:paraId="5306764E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</w:tr>
    </w:tbl>
    <w:p w14:paraId="1A816BCB" w14:textId="77777777" w:rsidR="0002393D" w:rsidRPr="00A80C0A" w:rsidRDefault="0002393D" w:rsidP="0002393D">
      <w:pPr>
        <w:rPr>
          <w:rFonts w:ascii="Times New Roman" w:hAnsi="Times New Roman" w:cs="Times New Roman"/>
          <w:sz w:val="24"/>
          <w:szCs w:val="24"/>
        </w:rPr>
      </w:pPr>
      <w:r w:rsidRPr="00A80C0A">
        <w:rPr>
          <w:rFonts w:ascii="Times New Roman" w:hAnsi="Times New Roman" w:cs="Times New Roman"/>
          <w:sz w:val="24"/>
          <w:szCs w:val="24"/>
        </w:rPr>
        <w:t>***, **, * indicate statistical significance at 1%, 5%, and 10% respective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21107CF" w14:textId="77777777" w:rsidR="0002393D" w:rsidRDefault="0002393D" w:rsidP="0002393D"/>
    <w:p w14:paraId="126591D4" w14:textId="77777777" w:rsidR="0002393D" w:rsidRDefault="0002393D" w:rsidP="0002393D"/>
    <w:p w14:paraId="5D982EC8" w14:textId="0B0CA76E" w:rsidR="0002393D" w:rsidRPr="00A80C0A" w:rsidRDefault="0002393D" w:rsidP="0002393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4: Marginal effects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 from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A80C0A">
        <w:rPr>
          <w:rFonts w:ascii="Times New Roman" w:hAnsi="Times New Roman" w:cs="Times New Roman"/>
          <w:b/>
          <w:sz w:val="24"/>
          <w:szCs w:val="24"/>
        </w:rPr>
        <w:t xml:space="preserve">multivariate 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A80C0A">
        <w:rPr>
          <w:rFonts w:ascii="Times New Roman" w:hAnsi="Times New Roman" w:cs="Times New Roman"/>
          <w:b/>
          <w:sz w:val="24"/>
          <w:szCs w:val="24"/>
        </w:rPr>
        <w:t>robit model</w:t>
      </w:r>
      <w:r>
        <w:rPr>
          <w:rFonts w:ascii="Times New Roman" w:hAnsi="Times New Roman" w:cs="Times New Roman"/>
          <w:b/>
          <w:sz w:val="24"/>
          <w:szCs w:val="24"/>
        </w:rPr>
        <w:t xml:space="preserve"> (with distance to ethanol plant variable and no spatial peer effect variable for DCR)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4945"/>
        <w:gridCol w:w="1620"/>
        <w:gridCol w:w="1620"/>
        <w:gridCol w:w="1620"/>
      </w:tblGrid>
      <w:tr w:rsidR="0002393D" w:rsidRPr="00A80C0A" w14:paraId="49EB9B20" w14:textId="77777777" w:rsidTr="00DA4CEF">
        <w:trPr>
          <w:trHeight w:val="262"/>
        </w:trPr>
        <w:tc>
          <w:tcPr>
            <w:tcW w:w="4945" w:type="dxa"/>
          </w:tcPr>
          <w:p w14:paraId="32479469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620" w:type="dxa"/>
          </w:tcPr>
          <w:p w14:paraId="7F154D3E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F414034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3548EE52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2393D" w:rsidRPr="00A80C0A" w14:paraId="33FD0F13" w14:textId="77777777" w:rsidTr="00DA4CEF">
        <w:trPr>
          <w:trHeight w:val="262"/>
        </w:trPr>
        <w:tc>
          <w:tcPr>
            <w:tcW w:w="4945" w:type="dxa"/>
          </w:tcPr>
          <w:p w14:paraId="6EAB0492" w14:textId="77777777" w:rsidR="0002393D" w:rsidRPr="00A80C0A" w:rsidRDefault="0002393D" w:rsidP="00DA4CE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31DB4F19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Conservation til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620" w:type="dxa"/>
          </w:tcPr>
          <w:p w14:paraId="457647E0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Cover crops</w:t>
            </w:r>
          </w:p>
        </w:tc>
        <w:tc>
          <w:tcPr>
            <w:tcW w:w="1620" w:type="dxa"/>
          </w:tcPr>
          <w:p w14:paraId="65B03563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b/>
                <w:sz w:val="24"/>
                <w:szCs w:val="24"/>
              </w:rPr>
              <w:t>Diverse crop rotation</w:t>
            </w:r>
          </w:p>
        </w:tc>
      </w:tr>
      <w:tr w:rsidR="0002393D" w:rsidRPr="00A80C0A" w14:paraId="27878C2D" w14:textId="77777777" w:rsidTr="00DA4CEF">
        <w:trPr>
          <w:trHeight w:val="522"/>
        </w:trPr>
        <w:tc>
          <w:tcPr>
            <w:tcW w:w="4945" w:type="dxa"/>
          </w:tcPr>
          <w:p w14:paraId="0E382C43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Location variables</w:t>
            </w:r>
          </w:p>
        </w:tc>
        <w:tc>
          <w:tcPr>
            <w:tcW w:w="1620" w:type="dxa"/>
          </w:tcPr>
          <w:p w14:paraId="1C06D072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4C77718A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1D4BA9F4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7AC3C1EA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  <w:tc>
          <w:tcPr>
            <w:tcW w:w="1620" w:type="dxa"/>
          </w:tcPr>
          <w:p w14:paraId="42F32AC3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efficient</w:t>
            </w:r>
          </w:p>
          <w:p w14:paraId="05BC6551" w14:textId="77777777" w:rsidR="0002393D" w:rsidRPr="00A80C0A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(SE)</w:t>
            </w:r>
          </w:p>
        </w:tc>
      </w:tr>
      <w:tr w:rsidR="0002393D" w:rsidRPr="00A80C0A" w14:paraId="2666AFC6" w14:textId="77777777" w:rsidTr="00DA4CEF">
        <w:trPr>
          <w:trHeight w:val="522"/>
        </w:trPr>
        <w:tc>
          <w:tcPr>
            <w:tcW w:w="4945" w:type="dxa"/>
          </w:tcPr>
          <w:p w14:paraId="16195339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30</w:t>
            </w:r>
          </w:p>
        </w:tc>
        <w:tc>
          <w:tcPr>
            <w:tcW w:w="1620" w:type="dxa"/>
            <w:vAlign w:val="center"/>
          </w:tcPr>
          <w:p w14:paraId="649A600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4**</w:t>
            </w:r>
          </w:p>
          <w:p w14:paraId="116236A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9)</w:t>
            </w:r>
          </w:p>
          <w:p w14:paraId="7FD82751" w14:textId="77777777" w:rsidR="0002393D" w:rsidRPr="005A4AB4" w:rsidRDefault="0002393D" w:rsidP="00DA4CE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2694F8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  <w:p w14:paraId="3D1CC6A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)</w:t>
            </w:r>
          </w:p>
        </w:tc>
        <w:tc>
          <w:tcPr>
            <w:tcW w:w="1620" w:type="dxa"/>
            <w:vAlign w:val="center"/>
          </w:tcPr>
          <w:p w14:paraId="13FEFCD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90</w:t>
            </w:r>
          </w:p>
          <w:p w14:paraId="3836B912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)</w:t>
            </w:r>
          </w:p>
        </w:tc>
      </w:tr>
      <w:tr w:rsidR="0002393D" w:rsidRPr="00A80C0A" w14:paraId="644C07AE" w14:textId="77777777" w:rsidTr="00DA4CEF">
        <w:trPr>
          <w:trHeight w:val="522"/>
        </w:trPr>
        <w:tc>
          <w:tcPr>
            <w:tcW w:w="4945" w:type="dxa"/>
          </w:tcPr>
          <w:p w14:paraId="4C71F64D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50</w:t>
            </w:r>
          </w:p>
        </w:tc>
        <w:tc>
          <w:tcPr>
            <w:tcW w:w="1620" w:type="dxa"/>
            <w:vAlign w:val="center"/>
          </w:tcPr>
          <w:p w14:paraId="4B02CABA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2</w:t>
            </w:r>
          </w:p>
          <w:p w14:paraId="45282AD8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5)</w:t>
            </w:r>
          </w:p>
        </w:tc>
        <w:tc>
          <w:tcPr>
            <w:tcW w:w="1620" w:type="dxa"/>
            <w:vAlign w:val="center"/>
          </w:tcPr>
          <w:p w14:paraId="3100822D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03</w:t>
            </w:r>
          </w:p>
          <w:p w14:paraId="7B8ECCCA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0)</w:t>
            </w:r>
          </w:p>
        </w:tc>
        <w:tc>
          <w:tcPr>
            <w:tcW w:w="1620" w:type="dxa"/>
            <w:vAlign w:val="center"/>
          </w:tcPr>
          <w:p w14:paraId="3053566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4</w:t>
            </w:r>
          </w:p>
          <w:p w14:paraId="08273C96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)</w:t>
            </w:r>
          </w:p>
        </w:tc>
      </w:tr>
      <w:tr w:rsidR="0002393D" w:rsidRPr="00A80C0A" w14:paraId="765C7E65" w14:textId="77777777" w:rsidTr="00DA4CEF">
        <w:trPr>
          <w:trHeight w:val="522"/>
        </w:trPr>
        <w:tc>
          <w:tcPr>
            <w:tcW w:w="4945" w:type="dxa"/>
          </w:tcPr>
          <w:p w14:paraId="53CF7919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60</w:t>
            </w:r>
          </w:p>
        </w:tc>
        <w:tc>
          <w:tcPr>
            <w:tcW w:w="1620" w:type="dxa"/>
            <w:vAlign w:val="center"/>
          </w:tcPr>
          <w:p w14:paraId="59659A95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6*</w:t>
            </w:r>
          </w:p>
          <w:p w14:paraId="29E8328D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)</w:t>
            </w:r>
          </w:p>
        </w:tc>
        <w:tc>
          <w:tcPr>
            <w:tcW w:w="1620" w:type="dxa"/>
            <w:vAlign w:val="center"/>
          </w:tcPr>
          <w:p w14:paraId="4BE81EB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  <w:p w14:paraId="22EE537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)</w:t>
            </w:r>
          </w:p>
        </w:tc>
        <w:tc>
          <w:tcPr>
            <w:tcW w:w="1620" w:type="dxa"/>
            <w:vAlign w:val="center"/>
          </w:tcPr>
          <w:p w14:paraId="2C054DB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04</w:t>
            </w:r>
          </w:p>
          <w:p w14:paraId="6283D3AD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)</w:t>
            </w:r>
          </w:p>
        </w:tc>
      </w:tr>
      <w:tr w:rsidR="0002393D" w:rsidRPr="00A80C0A" w14:paraId="00E92D30" w14:textId="77777777" w:rsidTr="00DA4CEF">
        <w:trPr>
          <w:trHeight w:val="522"/>
        </w:trPr>
        <w:tc>
          <w:tcPr>
            <w:tcW w:w="4945" w:type="dxa"/>
          </w:tcPr>
          <w:p w14:paraId="5569CDC5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rop district 90</w:t>
            </w:r>
          </w:p>
        </w:tc>
        <w:tc>
          <w:tcPr>
            <w:tcW w:w="1620" w:type="dxa"/>
            <w:vAlign w:val="center"/>
          </w:tcPr>
          <w:p w14:paraId="5707D9C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25**</w:t>
            </w:r>
          </w:p>
          <w:p w14:paraId="63399D20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)</w:t>
            </w:r>
          </w:p>
        </w:tc>
        <w:tc>
          <w:tcPr>
            <w:tcW w:w="1620" w:type="dxa"/>
            <w:vAlign w:val="center"/>
          </w:tcPr>
          <w:p w14:paraId="344DB090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10</w:t>
            </w:r>
          </w:p>
          <w:p w14:paraId="237B5949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)</w:t>
            </w:r>
          </w:p>
        </w:tc>
        <w:tc>
          <w:tcPr>
            <w:tcW w:w="1620" w:type="dxa"/>
            <w:vAlign w:val="center"/>
          </w:tcPr>
          <w:p w14:paraId="4E1CF83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17*</w:t>
            </w:r>
          </w:p>
          <w:p w14:paraId="486C619A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7)</w:t>
            </w:r>
          </w:p>
        </w:tc>
      </w:tr>
      <w:tr w:rsidR="0002393D" w:rsidRPr="00A80C0A" w14:paraId="3A419860" w14:textId="77777777" w:rsidTr="00DA4CEF">
        <w:trPr>
          <w:trHeight w:val="522"/>
        </w:trPr>
        <w:tc>
          <w:tcPr>
            <w:tcW w:w="4945" w:type="dxa"/>
          </w:tcPr>
          <w:p w14:paraId="0C772E8E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atial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e</w:t>
            </w: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er effect variables</w:t>
            </w:r>
          </w:p>
        </w:tc>
        <w:tc>
          <w:tcPr>
            <w:tcW w:w="1620" w:type="dxa"/>
            <w:vAlign w:val="center"/>
          </w:tcPr>
          <w:p w14:paraId="5341C631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D5D2B85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A5B43B8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A80C0A" w14:paraId="23886937" w14:textId="77777777" w:rsidTr="00DA4CEF">
        <w:trPr>
          <w:trHeight w:val="522"/>
        </w:trPr>
        <w:tc>
          <w:tcPr>
            <w:tcW w:w="4945" w:type="dxa"/>
          </w:tcPr>
          <w:p w14:paraId="017F6D00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2765E">
              <w:rPr>
                <w:rFonts w:ascii="Times New Roman" w:hAnsi="Times New Roman" w:cs="Times New Roman"/>
                <w:sz w:val="24"/>
                <w:szCs w:val="24"/>
              </w:rPr>
              <w:t>Distance to the nearest ethanol plant (miles)</w:t>
            </w:r>
          </w:p>
        </w:tc>
        <w:tc>
          <w:tcPr>
            <w:tcW w:w="1620" w:type="dxa"/>
            <w:vAlign w:val="center"/>
          </w:tcPr>
          <w:p w14:paraId="10854F7A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620" w:type="dxa"/>
            <w:vAlign w:val="center"/>
          </w:tcPr>
          <w:p w14:paraId="6546B0D1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620" w:type="dxa"/>
            <w:vAlign w:val="center"/>
          </w:tcPr>
          <w:p w14:paraId="63FA41CA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***</w:t>
            </w:r>
          </w:p>
          <w:p w14:paraId="12BACE48" w14:textId="77777777" w:rsidR="0002393D" w:rsidRPr="002E141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0)</w:t>
            </w:r>
          </w:p>
        </w:tc>
      </w:tr>
      <w:tr w:rsidR="0002393D" w:rsidRPr="00A80C0A" w14:paraId="72A5DAD1" w14:textId="77777777" w:rsidTr="00DA4CEF">
        <w:trPr>
          <w:trHeight w:val="522"/>
        </w:trPr>
        <w:tc>
          <w:tcPr>
            <w:tcW w:w="4945" w:type="dxa"/>
          </w:tcPr>
          <w:p w14:paraId="43391A47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% of adopters in 15 mile radius</w:t>
            </w:r>
          </w:p>
        </w:tc>
        <w:tc>
          <w:tcPr>
            <w:tcW w:w="1620" w:type="dxa"/>
            <w:vAlign w:val="center"/>
          </w:tcPr>
          <w:p w14:paraId="00B1F19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***</w:t>
            </w:r>
          </w:p>
          <w:p w14:paraId="458DA829" w14:textId="77777777" w:rsidR="0002393D" w:rsidRPr="00B77FBB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0)</w:t>
            </w:r>
          </w:p>
        </w:tc>
        <w:tc>
          <w:tcPr>
            <w:tcW w:w="1620" w:type="dxa"/>
            <w:vAlign w:val="center"/>
          </w:tcPr>
          <w:p w14:paraId="66790E3A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  <w:p w14:paraId="4D23AA80" w14:textId="77777777" w:rsidR="0002393D" w:rsidRPr="00B77FBB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0)</w:t>
            </w:r>
          </w:p>
        </w:tc>
        <w:tc>
          <w:tcPr>
            <w:tcW w:w="1620" w:type="dxa"/>
            <w:vAlign w:val="center"/>
          </w:tcPr>
          <w:p w14:paraId="6C50CBC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717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02393D" w:rsidRPr="00A80C0A" w14:paraId="03C7E541" w14:textId="77777777" w:rsidTr="00DA4CEF">
        <w:trPr>
          <w:trHeight w:val="522"/>
        </w:trPr>
        <w:tc>
          <w:tcPr>
            <w:tcW w:w="4945" w:type="dxa"/>
          </w:tcPr>
          <w:p w14:paraId="5FC8822E" w14:textId="77777777" w:rsidR="0002393D" w:rsidRPr="00A80C0A" w:rsidRDefault="0002393D" w:rsidP="00DA4CE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i/>
                <w:sz w:val="24"/>
                <w:szCs w:val="24"/>
              </w:rPr>
              <w:t>Other control variables</w:t>
            </w:r>
          </w:p>
        </w:tc>
        <w:tc>
          <w:tcPr>
            <w:tcW w:w="1620" w:type="dxa"/>
            <w:vAlign w:val="center"/>
          </w:tcPr>
          <w:p w14:paraId="2A36FB19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A4BC680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680ADCDC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393D" w:rsidRPr="00A80C0A" w14:paraId="13CDB385" w14:textId="77777777" w:rsidTr="00DA4CEF">
        <w:trPr>
          <w:trHeight w:val="522"/>
        </w:trPr>
        <w:tc>
          <w:tcPr>
            <w:tcW w:w="4945" w:type="dxa"/>
          </w:tcPr>
          <w:p w14:paraId="26B28F5C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620" w:type="dxa"/>
            <w:vAlign w:val="center"/>
          </w:tcPr>
          <w:p w14:paraId="2B327E5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***</w:t>
            </w:r>
          </w:p>
          <w:p w14:paraId="4B266344" w14:textId="77777777" w:rsidR="0002393D" w:rsidRPr="005A4AB4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0)</w:t>
            </w:r>
          </w:p>
        </w:tc>
        <w:tc>
          <w:tcPr>
            <w:tcW w:w="1620" w:type="dxa"/>
            <w:vAlign w:val="center"/>
          </w:tcPr>
          <w:p w14:paraId="1ABB0B5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4**</w:t>
            </w:r>
          </w:p>
          <w:p w14:paraId="14AF923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)</w:t>
            </w:r>
          </w:p>
        </w:tc>
        <w:tc>
          <w:tcPr>
            <w:tcW w:w="1620" w:type="dxa"/>
            <w:vAlign w:val="center"/>
          </w:tcPr>
          <w:p w14:paraId="2E8991B0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  <w:p w14:paraId="6EA6E5E0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)</w:t>
            </w:r>
          </w:p>
        </w:tc>
      </w:tr>
      <w:tr w:rsidR="0002393D" w:rsidRPr="00A80C0A" w14:paraId="0541EFFD" w14:textId="77777777" w:rsidTr="00DA4CEF">
        <w:trPr>
          <w:trHeight w:val="526"/>
        </w:trPr>
        <w:tc>
          <w:tcPr>
            <w:tcW w:w="4945" w:type="dxa"/>
          </w:tcPr>
          <w:p w14:paraId="556CB395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College education dummy</w:t>
            </w:r>
          </w:p>
        </w:tc>
        <w:tc>
          <w:tcPr>
            <w:tcW w:w="1620" w:type="dxa"/>
            <w:vAlign w:val="center"/>
          </w:tcPr>
          <w:p w14:paraId="463232C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6</w:t>
            </w:r>
          </w:p>
          <w:p w14:paraId="0ED38385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)</w:t>
            </w:r>
          </w:p>
        </w:tc>
        <w:tc>
          <w:tcPr>
            <w:tcW w:w="1620" w:type="dxa"/>
            <w:vAlign w:val="center"/>
          </w:tcPr>
          <w:p w14:paraId="63693CC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9</w:t>
            </w:r>
          </w:p>
          <w:p w14:paraId="574CEE90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)</w:t>
            </w:r>
          </w:p>
        </w:tc>
        <w:tc>
          <w:tcPr>
            <w:tcW w:w="1620" w:type="dxa"/>
            <w:vAlign w:val="center"/>
          </w:tcPr>
          <w:p w14:paraId="3D68EF77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2</w:t>
            </w:r>
          </w:p>
          <w:p w14:paraId="7DB78A4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)</w:t>
            </w:r>
          </w:p>
        </w:tc>
      </w:tr>
      <w:tr w:rsidR="0002393D" w:rsidRPr="00A80C0A" w14:paraId="14AB63D7" w14:textId="77777777" w:rsidTr="00DA4CEF">
        <w:trPr>
          <w:trHeight w:val="537"/>
        </w:trPr>
        <w:tc>
          <w:tcPr>
            <w:tcW w:w="4945" w:type="dxa"/>
          </w:tcPr>
          <w:p w14:paraId="4DA076FB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Total acres under operation in 2017 (,000 acres)</w:t>
            </w:r>
          </w:p>
        </w:tc>
        <w:tc>
          <w:tcPr>
            <w:tcW w:w="1620" w:type="dxa"/>
            <w:vAlign w:val="center"/>
          </w:tcPr>
          <w:p w14:paraId="20014C42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8</w:t>
            </w:r>
          </w:p>
          <w:p w14:paraId="6CD747FB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620" w:type="dxa"/>
            <w:vAlign w:val="center"/>
          </w:tcPr>
          <w:p w14:paraId="19F1576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9**</w:t>
            </w:r>
          </w:p>
          <w:p w14:paraId="5AB1ECFE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2)</w:t>
            </w:r>
          </w:p>
        </w:tc>
        <w:tc>
          <w:tcPr>
            <w:tcW w:w="1620" w:type="dxa"/>
            <w:vAlign w:val="center"/>
          </w:tcPr>
          <w:p w14:paraId="76DDB46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8**</w:t>
            </w:r>
          </w:p>
          <w:p w14:paraId="325F7F82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)</w:t>
            </w:r>
          </w:p>
        </w:tc>
      </w:tr>
      <w:tr w:rsidR="0002393D" w:rsidRPr="00A80C0A" w14:paraId="396A91E8" w14:textId="77777777" w:rsidTr="00DA4CEF">
        <w:trPr>
          <w:trHeight w:val="526"/>
        </w:trPr>
        <w:tc>
          <w:tcPr>
            <w:tcW w:w="4945" w:type="dxa"/>
          </w:tcPr>
          <w:p w14:paraId="0E21D8C5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Own pasture acres (0/1)</w:t>
            </w:r>
          </w:p>
        </w:tc>
        <w:tc>
          <w:tcPr>
            <w:tcW w:w="1620" w:type="dxa"/>
            <w:vAlign w:val="center"/>
          </w:tcPr>
          <w:p w14:paraId="4385B0BE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  <w:p w14:paraId="7ADA452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620" w:type="dxa"/>
            <w:vAlign w:val="center"/>
          </w:tcPr>
          <w:p w14:paraId="229D05F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3**</w:t>
            </w:r>
          </w:p>
          <w:p w14:paraId="7CFA081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)</w:t>
            </w:r>
          </w:p>
        </w:tc>
        <w:tc>
          <w:tcPr>
            <w:tcW w:w="1620" w:type="dxa"/>
            <w:vAlign w:val="center"/>
          </w:tcPr>
          <w:p w14:paraId="1F14C813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91**</w:t>
            </w:r>
          </w:p>
          <w:p w14:paraId="7B4C4E73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)</w:t>
            </w:r>
          </w:p>
        </w:tc>
      </w:tr>
      <w:tr w:rsidR="0002393D" w:rsidRPr="00A80C0A" w14:paraId="1EE2B22A" w14:textId="77777777" w:rsidTr="00DA4CEF">
        <w:trPr>
          <w:trHeight w:val="526"/>
        </w:trPr>
        <w:tc>
          <w:tcPr>
            <w:tcW w:w="4945" w:type="dxa"/>
          </w:tcPr>
          <w:p w14:paraId="486C3C22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C0A">
              <w:rPr>
                <w:rFonts w:ascii="Times New Roman" w:hAnsi="Times New Roman" w:cs="Times New Roman"/>
                <w:sz w:val="24"/>
                <w:szCs w:val="24"/>
              </w:rPr>
              <w:t>Perception of environmental benefits of the practice (index)</w:t>
            </w:r>
          </w:p>
        </w:tc>
        <w:tc>
          <w:tcPr>
            <w:tcW w:w="1620" w:type="dxa"/>
            <w:vAlign w:val="center"/>
          </w:tcPr>
          <w:p w14:paraId="7B4BCFCC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67***</w:t>
            </w:r>
          </w:p>
          <w:p w14:paraId="266FB115" w14:textId="77777777" w:rsidR="0002393D" w:rsidRPr="00B77FBB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3)</w:t>
            </w:r>
          </w:p>
        </w:tc>
        <w:tc>
          <w:tcPr>
            <w:tcW w:w="1620" w:type="dxa"/>
            <w:vAlign w:val="center"/>
          </w:tcPr>
          <w:p w14:paraId="25E942BB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5***</w:t>
            </w:r>
          </w:p>
          <w:p w14:paraId="00B1BA15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1)</w:t>
            </w:r>
          </w:p>
        </w:tc>
        <w:tc>
          <w:tcPr>
            <w:tcW w:w="1620" w:type="dxa"/>
            <w:vAlign w:val="center"/>
          </w:tcPr>
          <w:p w14:paraId="3D3C694F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70***</w:t>
            </w:r>
          </w:p>
          <w:p w14:paraId="51A0BF96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)</w:t>
            </w:r>
          </w:p>
        </w:tc>
      </w:tr>
      <w:tr w:rsidR="0002393D" w:rsidRPr="00A80C0A" w14:paraId="1BD2D8D5" w14:textId="77777777" w:rsidTr="00DA4CEF">
        <w:trPr>
          <w:trHeight w:val="526"/>
        </w:trPr>
        <w:tc>
          <w:tcPr>
            <w:tcW w:w="4945" w:type="dxa"/>
          </w:tcPr>
          <w:p w14:paraId="79D9B279" w14:textId="77777777" w:rsidR="0002393D" w:rsidRPr="00A80C0A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network</w:t>
            </w:r>
          </w:p>
        </w:tc>
        <w:tc>
          <w:tcPr>
            <w:tcW w:w="1620" w:type="dxa"/>
            <w:vAlign w:val="center"/>
          </w:tcPr>
          <w:p w14:paraId="2FA0B528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2</w:t>
            </w:r>
          </w:p>
          <w:p w14:paraId="43529A45" w14:textId="77777777" w:rsidR="0002393D" w:rsidRPr="00D274B0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8)</w:t>
            </w:r>
          </w:p>
        </w:tc>
        <w:tc>
          <w:tcPr>
            <w:tcW w:w="1620" w:type="dxa"/>
            <w:vAlign w:val="center"/>
          </w:tcPr>
          <w:p w14:paraId="52F521A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7</w:t>
            </w:r>
          </w:p>
          <w:p w14:paraId="21181227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)</w:t>
            </w:r>
          </w:p>
        </w:tc>
        <w:tc>
          <w:tcPr>
            <w:tcW w:w="1620" w:type="dxa"/>
            <w:vAlign w:val="center"/>
          </w:tcPr>
          <w:p w14:paraId="337D34E4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  <w:p w14:paraId="6562D6A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)</w:t>
            </w:r>
          </w:p>
        </w:tc>
      </w:tr>
      <w:tr w:rsidR="0002393D" w:rsidRPr="00A80C0A" w14:paraId="54475C8F" w14:textId="77777777" w:rsidTr="00DA4CEF">
        <w:trPr>
          <w:trHeight w:val="526"/>
        </w:trPr>
        <w:tc>
          <w:tcPr>
            <w:tcW w:w="4945" w:type="dxa"/>
          </w:tcPr>
          <w:p w14:paraId="02D53461" w14:textId="77777777" w:rsidR="0002393D" w:rsidRDefault="0002393D" w:rsidP="00DA4C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network</w:t>
            </w:r>
          </w:p>
        </w:tc>
        <w:tc>
          <w:tcPr>
            <w:tcW w:w="1620" w:type="dxa"/>
            <w:vAlign w:val="center"/>
          </w:tcPr>
          <w:p w14:paraId="48472E47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5</w:t>
            </w:r>
          </w:p>
          <w:p w14:paraId="6DC726BF" w14:textId="77777777" w:rsidR="0002393D" w:rsidRPr="002E141C" w:rsidRDefault="0002393D" w:rsidP="00DA4CE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8)</w:t>
            </w:r>
          </w:p>
        </w:tc>
        <w:tc>
          <w:tcPr>
            <w:tcW w:w="1620" w:type="dxa"/>
            <w:vAlign w:val="center"/>
          </w:tcPr>
          <w:p w14:paraId="0C264CC6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5**</w:t>
            </w:r>
          </w:p>
          <w:p w14:paraId="345C043F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_</w:t>
            </w:r>
          </w:p>
        </w:tc>
        <w:tc>
          <w:tcPr>
            <w:tcW w:w="1620" w:type="dxa"/>
            <w:vAlign w:val="center"/>
          </w:tcPr>
          <w:p w14:paraId="491BC731" w14:textId="77777777" w:rsidR="0002393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65</w:t>
            </w:r>
          </w:p>
          <w:p w14:paraId="49B588A1" w14:textId="77777777" w:rsidR="0002393D" w:rsidRPr="0030717D" w:rsidRDefault="0002393D" w:rsidP="00DA4C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)</w:t>
            </w:r>
          </w:p>
        </w:tc>
      </w:tr>
    </w:tbl>
    <w:p w14:paraId="7D4A99DC" w14:textId="333C1453" w:rsidR="0002393D" w:rsidRDefault="0002393D" w:rsidP="0002393D">
      <w:pPr>
        <w:rPr>
          <w:rFonts w:ascii="Times New Roman" w:hAnsi="Times New Roman" w:cs="Times New Roman"/>
          <w:sz w:val="24"/>
          <w:szCs w:val="24"/>
        </w:rPr>
      </w:pPr>
      <w:r w:rsidRPr="00A80C0A">
        <w:rPr>
          <w:rFonts w:ascii="Times New Roman" w:hAnsi="Times New Roman" w:cs="Times New Roman"/>
          <w:sz w:val="24"/>
          <w:szCs w:val="24"/>
        </w:rPr>
        <w:t>***, **, * indicate statistical significance at 1%, 5%, and 10% respective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2E47CFC" w14:textId="51309D64" w:rsidR="00E44AFF" w:rsidRDefault="00E44AFF" w:rsidP="0002393D">
      <w:pPr>
        <w:rPr>
          <w:rFonts w:ascii="Times New Roman" w:hAnsi="Times New Roman" w:cs="Times New Roman"/>
          <w:b/>
          <w:sz w:val="24"/>
          <w:szCs w:val="24"/>
        </w:rPr>
      </w:pPr>
    </w:p>
    <w:p w14:paraId="5112E2FD" w14:textId="3D71B59F" w:rsidR="00E44AFF" w:rsidRDefault="00E44AFF" w:rsidP="0002393D">
      <w:pPr>
        <w:rPr>
          <w:rFonts w:ascii="Times New Roman" w:hAnsi="Times New Roman" w:cs="Times New Roman"/>
          <w:b/>
          <w:sz w:val="24"/>
          <w:szCs w:val="24"/>
        </w:rPr>
      </w:pPr>
    </w:p>
    <w:p w14:paraId="4E51780B" w14:textId="14F95FDD" w:rsidR="00E44AFF" w:rsidRDefault="00E44AFF" w:rsidP="0002393D">
      <w:pPr>
        <w:rPr>
          <w:rFonts w:ascii="Times New Roman" w:hAnsi="Times New Roman" w:cs="Times New Roman"/>
          <w:b/>
          <w:sz w:val="24"/>
          <w:szCs w:val="24"/>
        </w:rPr>
      </w:pPr>
    </w:p>
    <w:p w14:paraId="3DDF689E" w14:textId="38C4C3AF" w:rsidR="00E44AFF" w:rsidRDefault="00E44AFF" w:rsidP="0002393D">
      <w:pPr>
        <w:rPr>
          <w:rFonts w:ascii="Times New Roman" w:hAnsi="Times New Roman" w:cs="Times New Roman"/>
          <w:b/>
          <w:sz w:val="24"/>
          <w:szCs w:val="24"/>
        </w:rPr>
      </w:pPr>
    </w:p>
    <w:p w14:paraId="1B2286E5" w14:textId="1C3EB583" w:rsidR="00E44AFF" w:rsidRDefault="00E44AFF" w:rsidP="00E44A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1: Location of ethanol plants in eastern South Dakota</w:t>
      </w:r>
    </w:p>
    <w:p w14:paraId="169DB392" w14:textId="77777777" w:rsidR="00E44AFF" w:rsidRDefault="00E44AFF" w:rsidP="00E44A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Calibri" w:eastAsia="Times New Roman" w:hAnsi="Calibri"/>
          <w:noProof/>
          <w:color w:val="006FC9"/>
        </w:rPr>
        <w:drawing>
          <wp:inline distT="0" distB="0" distL="0" distR="0" wp14:anchorId="0C6011BC" wp14:editId="5C951430">
            <wp:extent cx="5943600" cy="3796408"/>
            <wp:effectExtent l="0" t="0" r="0" b="0"/>
            <wp:docPr id="2" name="Picture 2" descr="cid:fcf41daa-e29f-4a5a-962e-5fb8425dbd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fcf41daa-e29f-4a5a-962e-5fb8425dbd1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6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E9A3E" w14:textId="77777777" w:rsidR="00E44AFF" w:rsidRPr="00633186" w:rsidRDefault="00E44AFF" w:rsidP="00E44A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700AD3" w14:textId="77777777" w:rsidR="00E44AFF" w:rsidRPr="00633186" w:rsidRDefault="00E44AFF" w:rsidP="00E44A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5C135F" w14:textId="77777777" w:rsidR="00E44AFF" w:rsidRDefault="00E44AFF" w:rsidP="00E44AFF"/>
    <w:p w14:paraId="6F93F1FA" w14:textId="77777777" w:rsidR="00E44AFF" w:rsidRDefault="00E44AFF" w:rsidP="0002393D">
      <w:pPr>
        <w:rPr>
          <w:rFonts w:ascii="Times New Roman" w:hAnsi="Times New Roman" w:cs="Times New Roman"/>
          <w:b/>
          <w:sz w:val="24"/>
          <w:szCs w:val="24"/>
        </w:rPr>
      </w:pPr>
    </w:p>
    <w:p w14:paraId="29F86452" w14:textId="77777777" w:rsidR="00977EDA" w:rsidRDefault="00977EDA" w:rsidP="0002393D">
      <w:pPr>
        <w:rPr>
          <w:rFonts w:ascii="Times New Roman" w:hAnsi="Times New Roman" w:cs="Times New Roman"/>
          <w:b/>
          <w:sz w:val="24"/>
          <w:szCs w:val="24"/>
        </w:rPr>
      </w:pPr>
    </w:p>
    <w:sectPr w:rsidR="00977E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MDYwMzcyNDU0MTFW0lEKTi0uzszPAykwrAUAuIItPiwAAAA="/>
  </w:docVars>
  <w:rsids>
    <w:rsidRoot w:val="00977EDA"/>
    <w:rsid w:val="0002393D"/>
    <w:rsid w:val="00024C34"/>
    <w:rsid w:val="00977EDA"/>
    <w:rsid w:val="00A636B4"/>
    <w:rsid w:val="00CE4FAD"/>
    <w:rsid w:val="00E4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5B1DE"/>
  <w15:chartTrackingRefBased/>
  <w15:docId w15:val="{C32C3B1E-325E-4563-92C7-B58A0CF5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E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7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fcf41daa-e29f-4a5a-962e-5fb8425dbd11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93CD1FA5AC6E40A017776371AA5256" ma:contentTypeVersion="10" ma:contentTypeDescription="Create a new document." ma:contentTypeScope="" ma:versionID="b36f511c55dae030e71021a846d86c6f">
  <xsd:schema xmlns:xsd="http://www.w3.org/2001/XMLSchema" xmlns:xs="http://www.w3.org/2001/XMLSchema" xmlns:p="http://schemas.microsoft.com/office/2006/metadata/properties" xmlns:ns3="f801938a-8d89-455f-b5df-20ce07b5d275" targetNamespace="http://schemas.microsoft.com/office/2006/metadata/properties" ma:root="true" ma:fieldsID="2067aaaaa63240140a3dd1b18074eea8" ns3:_="">
    <xsd:import namespace="f801938a-8d89-455f-b5df-20ce07b5d2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1938a-8d89-455f-b5df-20ce07b5d2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C75DF2-4AFA-4318-BEF6-B59A8ADA5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01938a-8d89-455f-b5df-20ce07b5d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C912E7-6E41-4C97-9623-2FE7622E90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9D0634-4F8C-43E8-A978-AA7A24CA4137}">
  <ds:schemaRefs>
    <ds:schemaRef ds:uri="http://purl.org/dc/elements/1.1/"/>
    <ds:schemaRef ds:uri="http://schemas.microsoft.com/office/2006/metadata/properties"/>
    <ds:schemaRef ds:uri="f801938a-8d89-455f-b5df-20ce07b5d27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83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ady, Deepthi</dc:creator>
  <cp:keywords/>
  <dc:description/>
  <cp:lastModifiedBy>Kolady, Deepthi</cp:lastModifiedBy>
  <cp:revision>5</cp:revision>
  <dcterms:created xsi:type="dcterms:W3CDTF">2020-09-03T19:19:00Z</dcterms:created>
  <dcterms:modified xsi:type="dcterms:W3CDTF">2020-09-0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3CD1FA5AC6E40A017776371AA5256</vt:lpwstr>
  </property>
</Properties>
</file>